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6FE6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26B181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8"/>
          <w:szCs w:val="28"/>
        </w:rPr>
      </w:pPr>
    </w:p>
    <w:p w14:paraId="51874307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4D23513D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5EF06800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47D2B5D8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997043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18ACA7E" w14:textId="77777777" w:rsidR="00CC1F36" w:rsidRDefault="00963F77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ОТЧЕТ</w:t>
      </w:r>
    </w:p>
    <w:p w14:paraId="348702F0" w14:textId="58DFD6C8" w:rsidR="00CC1F36" w:rsidRDefault="00963F77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 xml:space="preserve">  о выполненных работах по сбору и обобщению информации о качестве условий оказания услуг в Муниципальном бюджетном учреждении культуры Музей истории города Бородино</w:t>
      </w:r>
    </w:p>
    <w:p w14:paraId="3A888FBF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3FF751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A3AEF7C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202278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7B2A0A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ACA4597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CDC95A8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5664C2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083A92B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5FD90E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BAD46FD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18913A0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2C2D869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7F51493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02342D7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3C7FA1D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9D2F35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2019 </w:t>
      </w:r>
    </w:p>
    <w:p w14:paraId="3CCF25E8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1EDF71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Сведения об организации, ответственной за сбор и обобщение информации о качестве условий оказания услуг (Операторе)</w:t>
      </w:r>
    </w:p>
    <w:p w14:paraId="512C337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Названи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ООО Исследовательская компания «Лидер»</w:t>
      </w:r>
    </w:p>
    <w:p w14:paraId="27BE886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Правовая форм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  Общество с ограниченной ответственностью                                                             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Адрес реального местонахождения: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г. Красноярск, ул. Железнодорожников 17 офис 801/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Телефон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7 (391) 205-10-78 </w:t>
      </w:r>
    </w:p>
    <w:p w14:paraId="53830DF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Электронная почт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hyperlink r:id="rId8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info@kras-lider.ru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5BC7C7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Сайт организации в сети Интерне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 </w:t>
      </w:r>
      <w:hyperlink r:id="rId9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www.kras-lider.ru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AFF23F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Руководитель организац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Цибина Наталья Александровна    </w:t>
      </w:r>
    </w:p>
    <w:p w14:paraId="7912980F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Государственный (муниципальный) контракт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оговор на проведение работ по независимой оценке № _____</w:t>
      </w:r>
    </w:p>
    <w:p w14:paraId="59606A8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E409F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br w:type="page"/>
      </w:r>
    </w:p>
    <w:p w14:paraId="615F672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СТРУКТУРА ОТЧЕТ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footnoteReference w:id="1"/>
      </w:r>
    </w:p>
    <w:tbl>
      <w:tblPr>
        <w:tblStyle w:val="a5"/>
        <w:tblW w:w="9480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475"/>
        <w:gridCol w:w="1005"/>
      </w:tblGrid>
      <w:tr w:rsidR="00CC1F36" w14:paraId="3023A1FC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43661" w14:textId="77777777" w:rsidR="00CC1F36" w:rsidRDefault="00963F7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еречень организаций культуры, в отношении которых проводились сбор и обобщение информации о качестве условий оказания услуг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A6F57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3</w:t>
            </w:r>
          </w:p>
        </w:tc>
      </w:tr>
      <w:tr w:rsidR="00CC1F36" w14:paraId="3338D5D5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0C86" w14:textId="77777777" w:rsidR="00CC1F36" w:rsidRDefault="00963F7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зультаты обобщения информации, размещенной на официальных сайтах и информационных стендах в помещениях организаци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8F519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3</w:t>
            </w:r>
          </w:p>
        </w:tc>
      </w:tr>
      <w:tr w:rsidR="00CC1F36" w14:paraId="4C7ABCF7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02206" w14:textId="77777777" w:rsidR="00CC1F36" w:rsidRDefault="00963F7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зультаты удовлетворенности граждан качеством условий оказания услуг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D60B4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тр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C1F36" w14:paraId="2AF1D417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02F57" w14:textId="77777777" w:rsidR="00CC1F36" w:rsidRDefault="00963F7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начения по каждому показателю, характеризующему общие критерии оценки качества условий оказания услуг организациям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14EDC1" w14:textId="5D79EEFA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1</w:t>
            </w:r>
            <w:r w:rsidR="005F275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C1F36" w14:paraId="77F7C8F6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23B11" w14:textId="77777777" w:rsidR="00CC1F36" w:rsidRDefault="00963F7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сновные недостатки в работе организации культуры, выявленные в ходе сбора и обобщения информации о качестве условий оказания услуг, и предложения по совершенствованию их деятельности. 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80C44E" w14:textId="74709D01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5F275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C1F36" w14:paraId="70A0F77E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5836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ложение 1. Форма для оценки сайта организаци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EEA79D" w14:textId="166019BC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тр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5F275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C1F36" w14:paraId="2329FF91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3853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70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ложение 2. Форма для учета показателей при посещении организаци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5ABDA4" w14:textId="3792A43F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тр. </w:t>
            </w:r>
            <w:r w:rsidR="009007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5F27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CC1F36" w14:paraId="77C8B5D8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E1FF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70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ложение 3. АНКЕТА для опроса получателей услуг о качестве условий оказания услуг организациями культуры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5DFD3B" w14:textId="002FB15F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2</w:t>
            </w:r>
            <w:r w:rsidR="005F27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69F51195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B0738B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4D835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B4BDE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1E544B1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892B7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55E281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9DF3A05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C18C6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3473A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44DF60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3A3154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8339F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. Перечень организаций культуры, в отношении которых проводились сбор и обобщение информации о качестве условий оказания услуг.</w:t>
      </w:r>
    </w:p>
    <w:p w14:paraId="1754438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30j0zll" w:colFirst="0" w:colLast="0"/>
      <w:bookmarkEnd w:id="1"/>
    </w:p>
    <w:p w14:paraId="16B04B5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2" w:name="_c3fkkib41287" w:colFirst="0" w:colLast="0"/>
      <w:bookmarkEnd w:id="2"/>
      <w:r>
        <w:rPr>
          <w:rFonts w:ascii="Times New Roman" w:eastAsia="Times New Roman" w:hAnsi="Times New Roman" w:cs="Times New Roman"/>
          <w:sz w:val="24"/>
          <w:szCs w:val="24"/>
        </w:rPr>
        <w:t xml:space="preserve">В г. Бородино Красноярского края сбор и обобщение информации о качестве условий оказания услуг проводились в отношении следующей организации культуры: </w:t>
      </w:r>
    </w:p>
    <w:tbl>
      <w:tblPr>
        <w:tblStyle w:val="a6"/>
        <w:tblW w:w="9365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35"/>
        <w:gridCol w:w="1701"/>
        <w:gridCol w:w="5529"/>
      </w:tblGrid>
      <w:tr w:rsidR="00CC1F36" w14:paraId="0CC0068E" w14:textId="77777777" w:rsidTr="00963F77">
        <w:trPr>
          <w:trHeight w:val="200"/>
        </w:trPr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64D21" w14:textId="77777777" w:rsidR="00CC1F36" w:rsidRDefault="00963F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Наименование организации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99148" w14:textId="77777777" w:rsidR="00CC1F36" w:rsidRDefault="00963F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Наименование в отчете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723AA" w14:textId="77777777" w:rsidR="00CC1F36" w:rsidRDefault="00963F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ведения об организации</w:t>
            </w:r>
          </w:p>
        </w:tc>
      </w:tr>
      <w:tr w:rsidR="00CC1F36" w14:paraId="0E5DED70" w14:textId="77777777" w:rsidTr="00963F77">
        <w:trPr>
          <w:trHeight w:val="200"/>
        </w:trPr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283D" w14:textId="0B5FDE3B" w:rsidR="00CC1F36" w:rsidRDefault="00963F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униципальное бюджетное учреждение культуры Музей истории города Бородино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C7DE8" w14:textId="77777777" w:rsidR="00CC1F36" w:rsidRDefault="00963F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Б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70DA3" w14:textId="06C845AA" w:rsidR="00CC1F36" w:rsidRDefault="00963F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Почтовый адрес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63981, Красноярский край, г. Бородино, ул. Октябрьская, д. 56</w:t>
            </w:r>
          </w:p>
          <w:p w14:paraId="5F1316AE" w14:textId="77777777" w:rsidR="00CC1F36" w:rsidRDefault="00963F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Руководитель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Соколова Людмила Валентиновна </w:t>
            </w:r>
          </w:p>
          <w:p w14:paraId="7A5A03B3" w14:textId="77777777" w:rsidR="00CC1F36" w:rsidRDefault="00963F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39168) 32636</w:t>
            </w:r>
          </w:p>
          <w:p w14:paraId="6A4CD8D8" w14:textId="77777777" w:rsidR="00CC1F36" w:rsidRDefault="00963F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Электронная почта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uzey.borodino@mail.ru</w:t>
            </w:r>
          </w:p>
          <w:p w14:paraId="2127C930" w14:textId="77777777" w:rsidR="00CC1F36" w:rsidRDefault="00963F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айт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hyperlink r:id="rId10">
              <w:r>
                <w:rPr>
                  <w:rFonts w:ascii="Times New Roman" w:eastAsia="Times New Roman" w:hAnsi="Times New Roman" w:cs="Times New Roman"/>
                  <w:color w:val="1155CC"/>
                  <w:sz w:val="20"/>
                  <w:szCs w:val="20"/>
                  <w:u w:val="single"/>
                </w:rPr>
                <w:t>http://www.borodinomuseum.ru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446AA19A" w14:textId="77777777" w:rsidR="00CC1F36" w:rsidRDefault="00CC1F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C66876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. Результаты обобщения информации, размещенной на официальных сайтах и информационных стендах в помещениях организации культуры.</w:t>
      </w:r>
    </w:p>
    <w:p w14:paraId="5BA256B3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DE4F714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ля сбора информации, размещенной на официальных сайтах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культуры, использовалась форма оценки, специально созданная Оператором. Показатели для оценочной формы были разработаны на основе следующей нормативной базы: </w:t>
      </w:r>
    </w:p>
    <w:p w14:paraId="53E7A33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Статья 36.2 “Информационная открытость организаций культуры” Закона Российской Федерации от 9 октября 1992 г. № 3612-1;</w:t>
      </w:r>
    </w:p>
    <w:p w14:paraId="786E476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Приказ Министерства культуры РФ от 20 февраля 2015 г. № 277 “Об утверждении 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“Интернет”;</w:t>
      </w:r>
    </w:p>
    <w:p w14:paraId="39B732D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 Приказ Министерства культуры РФ от 27 апреля 2018 г. № 599 “Об утверждении показателей, характеризующих общие критерии оценки качества условий оказания услуг организациями культуры”. </w:t>
      </w:r>
    </w:p>
    <w:p w14:paraId="4426EAFA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ценка проводилась Оператором методом анализа официальных сайтов организаций культуры в сети "Интернет". В оценке официальных сайтов изучались показатели критериев “Открытость и доступность информации об организации культуры” и “Доступность услуг для инвалидов” (пункт 1.1, 1.2 и 3.2 из перечня показателей Приказа Министерства культуры РФ от 27 апреля 2018 г. № 599). </w:t>
      </w:r>
    </w:p>
    <w:p w14:paraId="2411567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знакомится с формой оценки можно в Приложении 1 к данному отчету. </w:t>
      </w:r>
    </w:p>
    <w:p w14:paraId="482F887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ля определения наличия или отсутствия информации на сайте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культуры мы использовали пункт 7 “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"Интернет", утвержденных Приказом Министерства культуры РФ от 20 февраля 2015 г. № 277: </w:t>
      </w:r>
    </w:p>
    <w:p w14:paraId="629350F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Информация о деятельности организаций культуры, включая филиалы, (при их наличии), размещается в доступной, наглядной, понятной форме, в том числе в форме открытых данных, обеспечивая открытость, актуальность, полноту, достоверность информации, простоту и понятность восприятия информации с использованием, при необходимости, системы ссылок на адреса ресурсов в сети "Интернет", содержащих соответствующие документы (за исключением сведений, составляющих государственную и иную охраняемую законом тайну).</w:t>
      </w:r>
    </w:p>
    <w:p w14:paraId="4896DB3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Опираясь на данный пункт, мы приняли решение не учитывать наличие информации на сай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ах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если она содержится исключительно внутри документов, в разделах с иным предназначением. Для доступа к такой информации необходимо понимать, в каких именно документах эта информация может находиться, а это уже не является простым для посетителя сайта. </w:t>
      </w:r>
    </w:p>
    <w:p w14:paraId="5E65B17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firstLine="566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первую очередь оценивалось наличие общей информация об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ях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культуры, включая филиал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footnoteReference w:id="2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наличие и функционирование дистанционных способов обратной связи и взаимодействия с получателями услуг. Результаты оценки представлены в Таблице 1. </w:t>
      </w:r>
    </w:p>
    <w:p w14:paraId="7E56EBB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Таблица 1. </w:t>
      </w:r>
    </w:p>
    <w:p w14:paraId="679CB2A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Наличие общей информация об организациях культуры, включая филиалы, и дистанционных способов обратной связи и взаимодействия с получателями услуг. </w:t>
      </w:r>
    </w:p>
    <w:p w14:paraId="48F12066" w14:textId="77777777" w:rsidR="00CC1F36" w:rsidRDefault="00CC1F3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7"/>
        <w:tblW w:w="9420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780"/>
        <w:gridCol w:w="7740"/>
        <w:gridCol w:w="900"/>
      </w:tblGrid>
      <w:tr w:rsidR="00CC1F36" w14:paraId="102A183A" w14:textId="77777777" w:rsidTr="00963F77">
        <w:trPr>
          <w:trHeight w:val="5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4C571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4BC763EE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1802C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EE23D" w14:textId="6CD44CDB" w:rsidR="00CC1F36" w:rsidRDefault="00963F77" w:rsidP="00963F77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Б</w:t>
            </w:r>
          </w:p>
        </w:tc>
      </w:tr>
      <w:tr w:rsidR="00CC1F36" w14:paraId="563C6CCE" w14:textId="77777777" w:rsidTr="00963F77">
        <w:trPr>
          <w:trHeight w:val="5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0294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6CA28C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лное и сокращенное наименование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4A435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DDA8DD1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26F5B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ADA0B5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есто нахождения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B2C2E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7BFF1784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7F721B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492DDB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чтовый адрес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70FF4E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6DA893AF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362E66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EB3E1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хема проезд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679AC0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60E2DF6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69BE7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07EC86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та создания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09910C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6F1DA1F1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5FD7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9F342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ведения об учредителе (учредителях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5FED3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EE767DF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DA8AB8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088B8A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труктура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DDE6AE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15B68FE0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89FF7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6DAB48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жим работы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0E039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276FAC98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BA3B73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8771A8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График работы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033CB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2D638B9A" w14:textId="77777777" w:rsidTr="00963F77">
        <w:trPr>
          <w:trHeight w:val="74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3CFF64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1E4D55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Фамилии, имена, отчества, должности руководящего состава организации культуры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9A3F4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2A0DF95F" w14:textId="77777777" w:rsidTr="00963F77">
        <w:trPr>
          <w:trHeight w:val="6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EF631E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BA5D60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Фамилии, имена, отчества, должности руководителей структурных подразделений и филиалов (при их наличии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CFFCC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48C2DDAF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247731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FD9029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нтактные телефоны организ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902407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CE3B01F" w14:textId="77777777" w:rsidTr="00963F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BF64C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8B11B2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а электронной почты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2B202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BCFA54D" w14:textId="77777777" w:rsidTr="00963F77">
        <w:trPr>
          <w:trHeight w:val="98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E8745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C44111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и функционирование формы для подачи электронного обращения, жалобы, предложения, получения консультации по оказываемым услугам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0EEA3" w14:textId="27651B4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4D93993B" w14:textId="77777777" w:rsidTr="00963F77">
        <w:trPr>
          <w:trHeight w:val="5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55CC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C43386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и функционирование раздела «Часто задаваемые вопросы»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98C99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1AAAC3B0" w14:textId="77777777" w:rsidTr="00963F77">
        <w:trPr>
          <w:trHeight w:val="15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6A497F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92578B" w14:textId="56F4D314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беспечение технической возможности выражения получателем услуг мнения о качестве оказания услуг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353122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CF996D8" w14:textId="77777777" w:rsidTr="005F275D">
        <w:trPr>
          <w:trHeight w:val="229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2204B7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17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1BA8C9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альтернативной версии официального сайта организации в сети Интернет для инвалидов по зрению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270BB9" w14:textId="77777777" w:rsidR="00CC1F36" w:rsidRDefault="00963F77" w:rsidP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4E1C9FC1" w14:textId="6CEA02F0" w:rsidR="00CC1F36" w:rsidRDefault="00963F77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Как мы видим из Таблицы 1, организация представила </w:t>
      </w:r>
      <w:r w:rsidR="005F275D">
        <w:rPr>
          <w:rFonts w:ascii="Times New Roman" w:eastAsia="Times New Roman" w:hAnsi="Times New Roman" w:cs="Times New Roman"/>
          <w:sz w:val="24"/>
          <w:szCs w:val="24"/>
        </w:rPr>
        <w:t xml:space="preserve">почти всю </w:t>
      </w:r>
      <w:r>
        <w:rPr>
          <w:rFonts w:ascii="Times New Roman" w:eastAsia="Times New Roman" w:hAnsi="Times New Roman" w:cs="Times New Roman"/>
          <w:sz w:val="24"/>
          <w:szCs w:val="24"/>
        </w:rPr>
        <w:t>общую информацию о себе</w:t>
      </w:r>
      <w:r w:rsidR="005F27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отсутству</w:t>
      </w:r>
      <w:r w:rsidR="005F275D">
        <w:rPr>
          <w:rFonts w:ascii="Times New Roman" w:eastAsia="Times New Roman" w:hAnsi="Times New Roman" w:cs="Times New Roman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sz w:val="24"/>
          <w:szCs w:val="24"/>
        </w:rPr>
        <w:t>т</w:t>
      </w:r>
      <w:r w:rsidR="005F275D">
        <w:rPr>
          <w:rFonts w:ascii="Times New Roman" w:eastAsia="Times New Roman" w:hAnsi="Times New Roman" w:cs="Times New Roman"/>
          <w:sz w:val="24"/>
          <w:szCs w:val="24"/>
        </w:rPr>
        <w:t xml:space="preserve"> только </w:t>
      </w:r>
      <w:r>
        <w:rPr>
          <w:rFonts w:ascii="Times New Roman" w:eastAsia="Times New Roman" w:hAnsi="Times New Roman" w:cs="Times New Roman"/>
          <w:sz w:val="24"/>
          <w:szCs w:val="24"/>
        </w:rPr>
        <w:t>раздел “Часто задаваемые вопросы”.</w:t>
      </w:r>
    </w:p>
    <w:p w14:paraId="3B298D4C" w14:textId="77777777" w:rsidR="00CC1F36" w:rsidRDefault="00963F77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 группе показателей 3.2. “Обеспечение в организации условий доступности, позволяющих инвалидам получать услуги наравне с другими”, входящей в критерий “Доступность услуг для инвалидов” Приказа Министерства культуры РФ от 27 апреля 2018 г. № 599, есть показатель “Наличие альтернативной версии официального сайта организации в сети "Интернет" для инвалидов по зрению”. У организации данный показатель обеспечен.</w:t>
      </w:r>
    </w:p>
    <w:p w14:paraId="441E82D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алее оценивал</w:t>
      </w:r>
      <w:r>
        <w:rPr>
          <w:rFonts w:ascii="Times New Roman" w:eastAsia="Times New Roman" w:hAnsi="Times New Roman" w:cs="Times New Roman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ь наличие информации о деятельности организации культуры, включая филиалы.  Результаты оценки представлены в Таблице 2. </w:t>
      </w:r>
    </w:p>
    <w:p w14:paraId="618D361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Таблица 2. </w:t>
      </w:r>
    </w:p>
    <w:p w14:paraId="0161B42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Наличие на официальном сайте информации о деятельности организации культуры</w:t>
      </w:r>
    </w:p>
    <w:p w14:paraId="1C48154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0"/>
          <w:szCs w:val="20"/>
        </w:rPr>
      </w:pPr>
    </w:p>
    <w:tbl>
      <w:tblPr>
        <w:tblStyle w:val="a8"/>
        <w:tblW w:w="9465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780"/>
        <w:gridCol w:w="7740"/>
        <w:gridCol w:w="945"/>
      </w:tblGrid>
      <w:tr w:rsidR="00CC1F36" w14:paraId="02417E85" w14:textId="77777777">
        <w:trPr>
          <w:trHeight w:val="5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6177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2B9F3C8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E21F1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0545D" w14:textId="77777777" w:rsidR="00CC1F36" w:rsidRDefault="00963F77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6BED9F23" w14:textId="77777777">
        <w:trPr>
          <w:trHeight w:val="3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9F6073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43F517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ведения о видах предоставляемых услуг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E77FB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09FBE28B" w14:textId="77777777">
        <w:trPr>
          <w:trHeight w:val="74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F027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0D8549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материально-техническом обеспечении предоставления услуг организацией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BF325C" w14:textId="45971888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02CBC432" w14:textId="77777777">
        <w:trPr>
          <w:trHeight w:val="50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2EB04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2DA66D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планируемых мероприятиях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68F7F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2E63CA71" w14:textId="77777777">
        <w:trPr>
          <w:trHeight w:val="980"/>
        </w:trPr>
        <w:tc>
          <w:tcPr>
            <w:tcW w:w="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26976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7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4AFA8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выполнении государственного (муниципального) задания, отчет о результатах деятельности учреждения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39E1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455A29D8" w14:textId="2B877953" w:rsidR="00CC1F36" w:rsidRDefault="00963F77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ак мы видим из Таблицы 2, организация полно</w:t>
      </w:r>
      <w:r w:rsidR="005F275D">
        <w:rPr>
          <w:rFonts w:ascii="Times New Roman" w:eastAsia="Times New Roman" w:hAnsi="Times New Roman" w:cs="Times New Roman"/>
          <w:sz w:val="24"/>
          <w:szCs w:val="24"/>
        </w:rPr>
        <w:t>стью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представила общую информацию о своей деятельности. </w:t>
      </w:r>
    </w:p>
    <w:p w14:paraId="2F041751" w14:textId="77777777" w:rsidR="00CC1F36" w:rsidRDefault="00963F77">
      <w:pP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соответствии с Приказом Министерства культуры РФ от 20 февраля 2015 г. № 277, на официальном сайте организации культуры должны присутствовать копии учредительных и ряда других документов организации культуры, дающим как общую информацию, так и информации о деятельности организации культуры. Названия соответствующих документов и наличие их копий на сайтах организации представлены в Таблице 3.  </w:t>
      </w:r>
    </w:p>
    <w:p w14:paraId="4AFF3BB7" w14:textId="77777777" w:rsidR="00CC1F36" w:rsidRDefault="00CC1F36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CA2CBA6" w14:textId="77777777" w:rsidR="00CC1F36" w:rsidRDefault="00CC1F36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6B75E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3.</w:t>
      </w:r>
    </w:p>
    <w:p w14:paraId="5197B7A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Наличие на официальном сайте организации культуры копий</w:t>
      </w:r>
    </w:p>
    <w:p w14:paraId="446E32A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 учредительных и других документов.</w:t>
      </w:r>
    </w:p>
    <w:p w14:paraId="5299089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9"/>
        <w:tblW w:w="9480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900"/>
        <w:gridCol w:w="6605"/>
        <w:gridCol w:w="1975"/>
      </w:tblGrid>
      <w:tr w:rsidR="00CC1F36" w14:paraId="2D1B9363" w14:textId="77777777" w:rsidTr="00963F77">
        <w:trPr>
          <w:trHeight w:val="5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EBEC0A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1CCB0B4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CA638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017CC0" w14:textId="77777777" w:rsidR="00CC1F36" w:rsidRDefault="00963F77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1F6569CB" w14:textId="77777777" w:rsidTr="00963F77">
        <w:trPr>
          <w:trHeight w:val="3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21B4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E26C1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пия устава</w:t>
            </w:r>
          </w:p>
        </w:tc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F15C0F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588225B0" w14:textId="77777777" w:rsidTr="00963F77">
        <w:trPr>
          <w:trHeight w:val="3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984905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36081A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видетельство о государственной регистрации</w:t>
            </w:r>
          </w:p>
        </w:tc>
        <w:tc>
          <w:tcPr>
            <w:tcW w:w="197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CE1ABA1" w14:textId="72017AA6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4E6983C" w14:textId="77777777" w:rsidTr="00963F77">
        <w:trPr>
          <w:trHeight w:val="5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ECC7DA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BB3C8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шение учредителя о создании и о назначении руководителя организации культуры</w:t>
            </w:r>
          </w:p>
        </w:tc>
        <w:tc>
          <w:tcPr>
            <w:tcW w:w="197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4ED0BB3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11F08644" w14:textId="77777777" w:rsidTr="00963F77">
        <w:trPr>
          <w:trHeight w:val="5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6B1735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604D3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ложения о филиалах и представительствах (при их наличии)</w:t>
            </w:r>
          </w:p>
        </w:tc>
        <w:tc>
          <w:tcPr>
            <w:tcW w:w="197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4D3F1D0" w14:textId="30D124BB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t>Филиалы и представительства отсутствуют</w:t>
            </w:r>
          </w:p>
        </w:tc>
      </w:tr>
      <w:tr w:rsidR="00CC1F36" w14:paraId="073AFC2A" w14:textId="77777777" w:rsidTr="00963F77">
        <w:trPr>
          <w:trHeight w:val="98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5BA00A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78874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пии нормативных правовых актов, устанавливающих цены (тарифы) на услуги либо порядок их установления, перечень оказываемых платных услуг, цены (тарифы) на услуги</w:t>
            </w:r>
          </w:p>
        </w:tc>
        <w:tc>
          <w:tcPr>
            <w:tcW w:w="197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ADACEC4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3327E291" w14:textId="77777777" w:rsidTr="00963F77">
        <w:trPr>
          <w:trHeight w:val="12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88B41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33F11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пия плана финансово-хозяйственной деятельности организации, утвержденного в установленном законодательством Российской Федерации порядке, или бюджетной сметы (информация об объеме предоставляемых услуг)</w:t>
            </w:r>
          </w:p>
        </w:tc>
        <w:tc>
          <w:tcPr>
            <w:tcW w:w="197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9072BCB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24E3B721" w14:textId="77777777" w:rsidTr="00963F77">
        <w:trPr>
          <w:trHeight w:val="74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2B920B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E80C5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пии лицензий на осуществление деятельности, подлежащей лицензированию в соответствии с законодательством Российской Федерации</w:t>
            </w:r>
          </w:p>
        </w:tc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ED810" w14:textId="117150D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Деятельность, подлежащая лицензированию, отсутствует </w:t>
            </w:r>
          </w:p>
        </w:tc>
      </w:tr>
      <w:tr w:rsidR="00CC1F36" w14:paraId="1F1B8B75" w14:textId="77777777" w:rsidTr="00963F77">
        <w:trPr>
          <w:trHeight w:val="74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5343F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E224C3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зультаты независимой оценки качества оказания услуг организациями культуры, а также предложения об улучшении качества их деятельности</w:t>
            </w:r>
          </w:p>
        </w:tc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A9187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2BC0A3AF" w14:textId="77777777" w:rsidTr="00963F77">
        <w:trPr>
          <w:trHeight w:val="3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C1CA43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6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96678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лан по улучшению качества работы организации</w:t>
            </w:r>
          </w:p>
        </w:tc>
        <w:tc>
          <w:tcPr>
            <w:tcW w:w="1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D0CCB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</w:tbl>
    <w:p w14:paraId="1854458C" w14:textId="2E72DD03" w:rsidR="00CC1F36" w:rsidRDefault="00963F77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Как мы видим из Таблицы 4, организация предоставила </w:t>
      </w:r>
      <w:r w:rsidR="005F275D">
        <w:rPr>
          <w:rFonts w:ascii="Times New Roman" w:eastAsia="Times New Roman" w:hAnsi="Times New Roman" w:cs="Times New Roman"/>
          <w:sz w:val="24"/>
          <w:szCs w:val="24"/>
        </w:rPr>
        <w:t>почти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все копии своих учредительных и других документов, отсутствует</w:t>
      </w:r>
      <w:r w:rsidR="005F275D">
        <w:rPr>
          <w:rFonts w:ascii="Times New Roman" w:eastAsia="Times New Roman" w:hAnsi="Times New Roman" w:cs="Times New Roman"/>
          <w:sz w:val="24"/>
          <w:szCs w:val="24"/>
        </w:rPr>
        <w:t xml:space="preserve"> лишь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план по улучшению качества работы организации.</w:t>
      </w:r>
    </w:p>
    <w:p w14:paraId="73FCBE9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Для сбора информации, размещенной на информационных стендах в помещениях организации культуры, использовалась форма оценки, специально созданная Оператором. </w:t>
      </w:r>
    </w:p>
    <w:p w14:paraId="42285935" w14:textId="2261CAA2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На момент проведения оценки федеральным и региональным законодательством не было установлено никаких требований в отношении информации о деятельности организации, размещенной на информационных стендах в помещении организации. Показатели для оценки информационных стендов были разработаны на основе документа “Методические рекомендации по размещению информации для читателей в библиотеках Шушенского района 2017 г.”, выпущенные Р</w:t>
      </w:r>
      <w:r w:rsidR="005F275D">
        <w:rPr>
          <w:rFonts w:ascii="Times New Roman" w:eastAsia="Times New Roman" w:hAnsi="Times New Roman" w:cs="Times New Roman"/>
          <w:color w:val="000000"/>
          <w:sz w:val="24"/>
          <w:szCs w:val="24"/>
        </w:rPr>
        <w:t>МБУ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“Шушенская библиотечная система” на основе рекомендаций Министерства культуры Красноярского края. Данный набор показателей применялся, при оценке организации. </w:t>
      </w:r>
    </w:p>
    <w:p w14:paraId="20F3227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ценка проводилась Оператором методом наблюдения в процессе посещения организации. В оценке информационных стендов изучался критерий “Открытость и доступность информации об организации культуры” (пункт 1.1 из перечня показателей Приказа Министерства культуры РФ от 27 апреля 2018 г. № 599). Данная форма одновременно использовалась также для оценки критериев “Комфортности условий предоставления услуг” и “Доступность услуг для инвалидов” (пункт 1.1, 2.1, 3.1 и 3.2 из перечня показателей Приказа Министерства культуры РФ от 27 апреля 2018 г. № 599).</w:t>
      </w:r>
    </w:p>
    <w:p w14:paraId="2A7F064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знакомится с формой оценки можно в Приложении 2 к данному отчету. </w:t>
      </w:r>
      <w:r>
        <w:rPr>
          <w:rFonts w:ascii="Times New Roman" w:eastAsia="Times New Roman" w:hAnsi="Times New Roman" w:cs="Times New Roman"/>
          <w:sz w:val="24"/>
          <w:szCs w:val="24"/>
        </w:rPr>
        <w:t>Информаци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 </w:t>
      </w:r>
      <w:r>
        <w:rPr>
          <w:rFonts w:ascii="Times New Roman" w:eastAsia="Times New Roman" w:hAnsi="Times New Roman" w:cs="Times New Roman"/>
          <w:sz w:val="24"/>
          <w:szCs w:val="24"/>
        </w:rPr>
        <w:t>её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наличие представлены в Таблице 4. </w:t>
      </w:r>
    </w:p>
    <w:p w14:paraId="661FB43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4.</w:t>
      </w:r>
    </w:p>
    <w:p w14:paraId="6951A28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Наличие информации, размещенной на информационных стендах </w:t>
      </w:r>
    </w:p>
    <w:p w14:paraId="7BD61619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в помещениях организации культуры.</w:t>
      </w:r>
    </w:p>
    <w:p w14:paraId="5F1AA83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tbl>
      <w:tblPr>
        <w:tblStyle w:val="aa"/>
        <w:tblW w:w="939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6904"/>
        <w:gridCol w:w="1601"/>
      </w:tblGrid>
      <w:tr w:rsidR="00CC1F36" w14:paraId="51BF0B9D" w14:textId="77777777" w:rsidTr="00963F77">
        <w:trPr>
          <w:trHeight w:val="500"/>
        </w:trPr>
        <w:tc>
          <w:tcPr>
            <w:tcW w:w="8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4AFAF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5AC494A7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690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87C0D4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160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D7003" w14:textId="77777777" w:rsidR="00CC1F36" w:rsidRDefault="00963F77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3035C388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D6ED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2CC2E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звание организации</w:t>
            </w:r>
          </w:p>
        </w:tc>
        <w:tc>
          <w:tcPr>
            <w:tcW w:w="16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95FEDE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2F7E4367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AF660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A7CAA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жим работы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BD8404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7202D62D" w14:textId="77777777" w:rsidTr="00963F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EC97DE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8AE423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структурных подразделениях, филиалах организации (при их наличии)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F5EC6F0" w14:textId="143BB310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t xml:space="preserve">Филиалы и структурные </w:t>
            </w:r>
            <w:r>
              <w:lastRenderedPageBreak/>
              <w:t>подразделения отсутствуют</w:t>
            </w:r>
          </w:p>
        </w:tc>
      </w:tr>
      <w:tr w:rsidR="00CC1F36" w14:paraId="4A3B5332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F7940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4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3B84A9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Ф.И.О. руководителя организации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5D1D56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6796D2E5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F36ED1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EF36F7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нтактный телефон организации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51CA946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504E27AB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58DC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C1AE6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электронной почты организации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A60D813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1A5527B0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4B1FF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3D6C8A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сайта организации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79A900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5A712847" w14:textId="77777777" w:rsidTr="00963F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E057B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92CE77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группах организации в социальных сетях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7079F25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6AEB297A" w14:textId="77777777" w:rsidTr="00963F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2323D4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225567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звлечения из правил пользования услугами организации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533450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5EC6AD7C" w14:textId="77777777" w:rsidTr="00963F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A31FA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02776D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б основных и дополнительных услугах, предлагаемых организацией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CAC730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1534CCF0" w14:textId="77777777" w:rsidTr="00963F77">
        <w:trPr>
          <w:trHeight w:val="74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FA603E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AD71B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звания и расписание проведения занятий любительских объединений, клубов по интересам на базе организации (при их наличии)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82B039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400DA809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A6BEF3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826C1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текущих мероприятиях организации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2F36F9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439E5C46" w14:textId="77777777" w:rsidTr="00963F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F43E7A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  <w:tc>
          <w:tcPr>
            <w:tcW w:w="69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DCD06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есячные планы мероприятий организации</w:t>
            </w:r>
          </w:p>
        </w:tc>
        <w:tc>
          <w:tcPr>
            <w:tcW w:w="160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37F3EF1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2D46B02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0BE100B8" w14:textId="515131D2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Как мы видим из Таблицы 4, организация разместила на стендах информацию о себе в полной мере. </w:t>
      </w:r>
    </w:p>
    <w:p w14:paraId="51E554E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F8103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3. Результаты удовлетворенности граждан качеством условий оказания услуг. </w:t>
      </w:r>
    </w:p>
    <w:p w14:paraId="7893F5EF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F4EC2B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Для оценки удовлетворенности граждан качеством условий оказания услуг использовался метод опроса. Для проведения опроса была использована “Методика выявления и обобщения мнения граждан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" (далее - Методика), утвержденная Приказом Минтруда России от 30.10.2018 N 675н. </w:t>
      </w:r>
    </w:p>
    <w:p w14:paraId="6B91C2A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соответствии с Методикой рекомендуемый объём выборочной совокупности респондентов составляет 40% от объема генеральной совокупности, но не более 600 респондентов в одной организации. Всего было опрошено </w:t>
      </w:r>
      <w:r>
        <w:rPr>
          <w:rFonts w:ascii="Times New Roman" w:eastAsia="Times New Roman" w:hAnsi="Times New Roman" w:cs="Times New Roman"/>
          <w:sz w:val="24"/>
          <w:szCs w:val="24"/>
        </w:rPr>
        <w:t>13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человека. </w:t>
      </w:r>
    </w:p>
    <w:p w14:paraId="51E61D8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ыявление и обобщение мнения получателей услуг проводилось по анкете для опроса получателей услуг о качестве условий оказания услуг организациями культуры, рекомендованной Методикой в соответствии с показателями, характеризующими общие критерии оценки качества условий оказания услуг организациями культуры, утвержденными Приказом Министерства культуры РФ от 27 апреля 2018 г. № 599. Ознакомится с образцом анкеты можно в Приложении 3 к данному отчету. </w:t>
      </w:r>
    </w:p>
    <w:p w14:paraId="04084E6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прос проводился в электронном виде посредством самозаполнения анкеты в сети Интернет. Сроки проведения опроса с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5 октября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о </w:t>
      </w:r>
      <w:r>
        <w:rPr>
          <w:rFonts w:ascii="Times New Roman" w:eastAsia="Times New Roman" w:hAnsi="Times New Roman" w:cs="Times New Roman"/>
          <w:sz w:val="24"/>
          <w:szCs w:val="24"/>
        </w:rPr>
        <w:t>1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ноябр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9 года. </w:t>
      </w:r>
    </w:p>
    <w:p w14:paraId="4DB5081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ля каждой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была создана ссылка для проведения опроса. Для ознакомления с электронной анкетой, которая использовалась для проведения опроса в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я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необходимо перейти по ссылк</w:t>
      </w:r>
      <w:r>
        <w:rPr>
          <w:rFonts w:ascii="Times New Roman" w:eastAsia="Times New Roman" w:hAnsi="Times New Roman" w:cs="Times New Roman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3503E3B9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43FEBB" w14:textId="77777777" w:rsidR="00CC1F36" w:rsidRDefault="008D5BB8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11">
        <w:r w:rsidR="00963F77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forms.gle/ZsxXfCMqzVncn4y69</w:t>
        </w:r>
      </w:hyperlink>
      <w:r w:rsidR="00963F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890338F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F16D6E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Перейдем к результатам опроса об удовлетворенности граждан качеством условий оказания услуг. </w:t>
      </w:r>
    </w:p>
    <w:p w14:paraId="1A3E5F17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ервый вопрос анкеты касался удовлетворенности респондентов открытостью, полнотой и доступностью информации о деятельности организации, размещенной на информационных стендах в помещении организации. Сводные данные по данному вопросу представлены в Таблице 5. </w:t>
      </w:r>
    </w:p>
    <w:p w14:paraId="65D2B7A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5FDCEB71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39414377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17C5F7E9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5.</w:t>
      </w:r>
    </w:p>
    <w:p w14:paraId="20C46AA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Доля респондентов, обращавшихся к информационному стенду и удовлетворенных открытостью, полнотой и доступностью информации о деятельности организации, размещенной на нем</w:t>
      </w:r>
      <w:r>
        <w:rPr>
          <w:rFonts w:ascii="Arial" w:eastAsia="Arial" w:hAnsi="Arial" w:cs="Arial"/>
          <w:sz w:val="20"/>
          <w:szCs w:val="20"/>
        </w:rPr>
        <w:t>, %</w:t>
      </w:r>
    </w:p>
    <w:tbl>
      <w:tblPr>
        <w:tblStyle w:val="ab"/>
        <w:tblW w:w="9585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85"/>
        <w:gridCol w:w="900"/>
      </w:tblGrid>
      <w:tr w:rsidR="00CC1F36" w14:paraId="4BF180A7" w14:textId="77777777">
        <w:tc>
          <w:tcPr>
            <w:tcW w:w="86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C6DA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4833A0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46086432" w14:textId="77777777">
        <w:tc>
          <w:tcPr>
            <w:tcW w:w="86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E1668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ращались к информационным стендам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426228E" w14:textId="77777777" w:rsidR="00CC1F36" w:rsidRDefault="00963F77">
            <w:pPr>
              <w:widowControl w:val="0"/>
              <w:spacing w:line="276" w:lineRule="auto"/>
              <w:jc w:val="center"/>
            </w:pPr>
            <w:r>
              <w:t>79</w:t>
            </w:r>
          </w:p>
        </w:tc>
      </w:tr>
      <w:tr w:rsidR="00CC1F36" w14:paraId="2D32ADDF" w14:textId="77777777">
        <w:tc>
          <w:tcPr>
            <w:tcW w:w="86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F8BE5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ы открытостью, полнотой и доступностью размещенной информации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3ABB45A" w14:textId="77777777" w:rsidR="00CC1F36" w:rsidRDefault="00963F77">
            <w:pPr>
              <w:widowControl w:val="0"/>
              <w:spacing w:line="276" w:lineRule="auto"/>
              <w:jc w:val="center"/>
            </w:pPr>
            <w:r>
              <w:t>100</w:t>
            </w:r>
          </w:p>
        </w:tc>
      </w:tr>
    </w:tbl>
    <w:p w14:paraId="0C45214D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531B3FE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Из числа респондентов, обращавшихся к стендам организаций, абсолютно все респонденты удовлетворены открытостью, полнотой и доступностью размещенной информации - доля удовлетворенных 100%. </w:t>
      </w:r>
    </w:p>
    <w:p w14:paraId="576FF60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алее респондентам предлагалось оценить свою удовлетворенность открытостью, полнотой и доступностью информации о деятельности организации, размещенной на ее официальном сайте в информационно-телекоммуникационной сети "Интернет". Сводные данные по данному вопросу представлены в Таблице 6.</w:t>
      </w:r>
    </w:p>
    <w:p w14:paraId="7D3D8A2F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</w:p>
    <w:p w14:paraId="3CEB16A6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6.</w:t>
      </w:r>
    </w:p>
    <w:p w14:paraId="21D0B599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Доля респондентов, пользовавшихся официальным сайтом организации в информационно-телекоммуникационной сети "Интернет" и удовлетворенных открытостью, полнотой и доступностью размещенной информации о её деятельности</w:t>
      </w:r>
      <w:r>
        <w:rPr>
          <w:rFonts w:ascii="Arial" w:eastAsia="Arial" w:hAnsi="Arial" w:cs="Arial"/>
          <w:sz w:val="20"/>
          <w:szCs w:val="20"/>
        </w:rPr>
        <w:t>, %</w:t>
      </w:r>
    </w:p>
    <w:tbl>
      <w:tblPr>
        <w:tblStyle w:val="ac"/>
        <w:tblW w:w="9600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35"/>
        <w:gridCol w:w="1065"/>
      </w:tblGrid>
      <w:tr w:rsidR="00CC1F36" w14:paraId="217A156E" w14:textId="77777777">
        <w:tc>
          <w:tcPr>
            <w:tcW w:w="85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3798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E962A4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39D76264" w14:textId="77777777">
        <w:tc>
          <w:tcPr>
            <w:tcW w:w="85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94ED8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Пользовались официальным сайтом организации 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368782E" w14:textId="77777777" w:rsidR="00CC1F36" w:rsidRDefault="00963F77">
            <w:pPr>
              <w:widowControl w:val="0"/>
              <w:spacing w:line="276" w:lineRule="auto"/>
              <w:jc w:val="center"/>
            </w:pPr>
            <w:r>
              <w:t>67</w:t>
            </w:r>
          </w:p>
        </w:tc>
      </w:tr>
      <w:tr w:rsidR="00CC1F36" w14:paraId="2E509464" w14:textId="77777777">
        <w:tc>
          <w:tcPr>
            <w:tcW w:w="85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E65C7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ы открытостью, полнотой и доступностью размещенной информ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E75F54F" w14:textId="77777777" w:rsidR="00CC1F36" w:rsidRDefault="00963F77">
            <w:pPr>
              <w:widowControl w:val="0"/>
              <w:spacing w:line="276" w:lineRule="auto"/>
              <w:jc w:val="center"/>
            </w:pPr>
            <w:r>
              <w:t>100</w:t>
            </w:r>
          </w:p>
        </w:tc>
      </w:tr>
    </w:tbl>
    <w:p w14:paraId="64599F1C" w14:textId="77777777" w:rsidR="00CC1F36" w:rsidRDefault="00963F77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Из числа респондентов, пользовавшихся официальными сайтами организаций в информационно-телекоммуникационной сети "Интернет", все удовлетворены открытостью, полнотой и доступностью размещенной информации о её деятельности - доля удовлетворенных 100%. </w:t>
      </w:r>
    </w:p>
    <w:p w14:paraId="5D39ECC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Респондентам было предложено подтвердить наличие ряда условий, касающихся комфортности предоставления услуг в организации. Список условий комфортности и долю респондентов, подтвердивших их наличие, вы можете увидеть в Таблице 7. </w:t>
      </w:r>
    </w:p>
    <w:p w14:paraId="123CA46C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0"/>
          <w:szCs w:val="20"/>
        </w:rPr>
      </w:pPr>
    </w:p>
    <w:p w14:paraId="3B7C83D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7.</w:t>
      </w:r>
    </w:p>
    <w:p w14:paraId="32D9FF2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Доля респондентов, подтвердивших наличие условий комфортности предоставления услуг в организации культуры, %.</w:t>
      </w:r>
    </w:p>
    <w:tbl>
      <w:tblPr>
        <w:tblStyle w:val="ad"/>
        <w:tblW w:w="9285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25"/>
        <w:gridCol w:w="7860"/>
        <w:gridCol w:w="900"/>
      </w:tblGrid>
      <w:tr w:rsidR="00CC1F36" w14:paraId="617244F0" w14:textId="77777777">
        <w:trPr>
          <w:jc w:val="center"/>
        </w:trPr>
        <w:tc>
          <w:tcPr>
            <w:tcW w:w="525" w:type="dxa"/>
            <w:tcBorders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1E82A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№</w:t>
            </w:r>
          </w:p>
          <w:p w14:paraId="5D8690A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/п</w:t>
            </w:r>
          </w:p>
        </w:tc>
        <w:tc>
          <w:tcPr>
            <w:tcW w:w="7860" w:type="dxa"/>
            <w:tcBorders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67ACF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словия комфортности 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621FFF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44A03596" w14:textId="77777777">
        <w:trPr>
          <w:trHeight w:val="420"/>
          <w:jc w:val="center"/>
        </w:trPr>
        <w:tc>
          <w:tcPr>
            <w:tcW w:w="525" w:type="dxa"/>
            <w:tcBorders>
              <w:top w:val="single" w:sz="4" w:space="0" w:color="000000"/>
            </w:tcBorders>
            <w:vAlign w:val="center"/>
          </w:tcPr>
          <w:p w14:paraId="77CB9A1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60" w:type="dxa"/>
            <w:tcBorders>
              <w:top w:val="single" w:sz="4" w:space="0" w:color="000000"/>
              <w:right w:val="single" w:sz="6" w:space="0" w:color="000000"/>
            </w:tcBorders>
          </w:tcPr>
          <w:p w14:paraId="58E2EAE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комфортной зоны отдыха (ожидания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5965B9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4</w:t>
            </w:r>
          </w:p>
        </w:tc>
      </w:tr>
      <w:tr w:rsidR="00CC1F36" w14:paraId="4ACA5247" w14:textId="77777777">
        <w:trPr>
          <w:jc w:val="center"/>
        </w:trPr>
        <w:tc>
          <w:tcPr>
            <w:tcW w:w="525" w:type="dxa"/>
            <w:vAlign w:val="center"/>
          </w:tcPr>
          <w:p w14:paraId="51348AF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2</w:t>
            </w:r>
          </w:p>
        </w:tc>
        <w:tc>
          <w:tcPr>
            <w:tcW w:w="7860" w:type="dxa"/>
            <w:tcBorders>
              <w:right w:val="single" w:sz="6" w:space="0" w:color="000000"/>
            </w:tcBorders>
          </w:tcPr>
          <w:p w14:paraId="67C5016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и понятность навигации в помещении организации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BD378B4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4</w:t>
            </w:r>
          </w:p>
        </w:tc>
      </w:tr>
      <w:tr w:rsidR="00CC1F36" w14:paraId="0E6270FE" w14:textId="77777777">
        <w:trPr>
          <w:jc w:val="center"/>
        </w:trPr>
        <w:tc>
          <w:tcPr>
            <w:tcW w:w="525" w:type="dxa"/>
            <w:vAlign w:val="center"/>
          </w:tcPr>
          <w:p w14:paraId="4EC3532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7860" w:type="dxa"/>
            <w:tcBorders>
              <w:right w:val="single" w:sz="6" w:space="0" w:color="000000"/>
            </w:tcBorders>
          </w:tcPr>
          <w:p w14:paraId="365A8F9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и доступность питьевой воды в помещении организации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B44183B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8</w:t>
            </w:r>
          </w:p>
        </w:tc>
      </w:tr>
      <w:tr w:rsidR="00CC1F36" w14:paraId="7D7E11D9" w14:textId="77777777">
        <w:trPr>
          <w:jc w:val="center"/>
        </w:trPr>
        <w:tc>
          <w:tcPr>
            <w:tcW w:w="525" w:type="dxa"/>
            <w:vAlign w:val="center"/>
          </w:tcPr>
          <w:p w14:paraId="719586C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7860" w:type="dxa"/>
            <w:tcBorders>
              <w:right w:val="single" w:sz="6" w:space="0" w:color="000000"/>
            </w:tcBorders>
          </w:tcPr>
          <w:p w14:paraId="10607D9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и доступность санитарно-гигиенических помещений в организации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0BE3EDA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3</w:t>
            </w:r>
          </w:p>
        </w:tc>
      </w:tr>
      <w:tr w:rsidR="00CC1F36" w14:paraId="51BEE884" w14:textId="77777777">
        <w:trPr>
          <w:jc w:val="center"/>
        </w:trPr>
        <w:tc>
          <w:tcPr>
            <w:tcW w:w="525" w:type="dxa"/>
            <w:vAlign w:val="center"/>
          </w:tcPr>
          <w:p w14:paraId="687FBE2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7860" w:type="dxa"/>
            <w:tcBorders>
              <w:right w:val="single" w:sz="6" w:space="0" w:color="000000"/>
            </w:tcBorders>
          </w:tcPr>
          <w:p w14:paraId="07AF801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ительное санитарное состояние помещений организации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D0DD18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1</w:t>
            </w:r>
          </w:p>
        </w:tc>
      </w:tr>
      <w:tr w:rsidR="00CC1F36" w14:paraId="48270D0B" w14:textId="77777777">
        <w:trPr>
          <w:jc w:val="center"/>
        </w:trPr>
        <w:tc>
          <w:tcPr>
            <w:tcW w:w="525" w:type="dxa"/>
            <w:vAlign w:val="center"/>
          </w:tcPr>
          <w:p w14:paraId="23EAE11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7860" w:type="dxa"/>
            <w:tcBorders>
              <w:right w:val="single" w:sz="6" w:space="0" w:color="000000"/>
            </w:tcBorders>
          </w:tcPr>
          <w:p w14:paraId="04CA716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Транспортная доступность организации (наличие общественного транспорта, парковки)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56E00F1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7</w:t>
            </w:r>
          </w:p>
        </w:tc>
      </w:tr>
      <w:tr w:rsidR="00CC1F36" w14:paraId="2FC0A4FB" w14:textId="77777777">
        <w:trPr>
          <w:jc w:val="center"/>
        </w:trPr>
        <w:tc>
          <w:tcPr>
            <w:tcW w:w="525" w:type="dxa"/>
            <w:vAlign w:val="center"/>
          </w:tcPr>
          <w:p w14:paraId="1D2C43A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7860" w:type="dxa"/>
            <w:tcBorders>
              <w:right w:val="single" w:sz="6" w:space="0" w:color="000000"/>
            </w:tcBorders>
          </w:tcPr>
          <w:p w14:paraId="462B28C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Доступность записи на получение услуги (по телефону, на официальном сайте организации, посредством Единого портала государственных и муниципальных услуг, при личном посещении в регистратуре или у специалиста организации) 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0C8BB28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4</w:t>
            </w:r>
          </w:p>
        </w:tc>
      </w:tr>
      <w:tr w:rsidR="00CC1F36" w14:paraId="6D24A41A" w14:textId="77777777">
        <w:trPr>
          <w:jc w:val="center"/>
        </w:trPr>
        <w:tc>
          <w:tcPr>
            <w:tcW w:w="525" w:type="dxa"/>
            <w:vAlign w:val="center"/>
          </w:tcPr>
          <w:p w14:paraId="0C85F48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7860" w:type="dxa"/>
            <w:tcBorders>
              <w:right w:val="single" w:sz="6" w:space="0" w:color="000000"/>
            </w:tcBorders>
          </w:tcPr>
          <w:p w14:paraId="0A03692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Средний уровень комфортности предоставления услуг в организации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FE5C789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1</w:t>
            </w:r>
          </w:p>
        </w:tc>
      </w:tr>
    </w:tbl>
    <w:p w14:paraId="31B86CFC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B39DCF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редний уровень комфортности предоставления услуг в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я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который был рассчитан, как среднее значение всех оцененных условий, </w:t>
      </w:r>
      <w:r>
        <w:rPr>
          <w:rFonts w:ascii="Times New Roman" w:eastAsia="Times New Roman" w:hAnsi="Times New Roman" w:cs="Times New Roman"/>
          <w:sz w:val="24"/>
          <w:szCs w:val="24"/>
        </w:rPr>
        <w:t>составляет 7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%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5DF766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осещение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организаци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ператором подтвердило наличие всех условий комфортности предоставления услуг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8CF2D5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Учет наличия условий комфортности велся при помощи формы, которая использовалась также для оценки наличия информации на информационном стенде организации и доступности услуг для инвалидов (доступна в Приложении 2 к данному отчету). В оценке изучались показатели критерия “Комфортность условий предоставления услуг” (пункт 2.1 из перечня показателей Приказа Министерства культуры РФ от 27 апреля 2018 г. № 599).</w:t>
      </w:r>
    </w:p>
    <w:p w14:paraId="2F0BDC4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ледующий вопрос казался удовлетворенности респондентами доступностью предоставления услуг для инвалидов в организации. На данный вопрос было предложено ответить только лицам, имеющим установленную группу инвалидности или их представителям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водные данные по данному вопросу представлены в Таблице 8. </w:t>
      </w:r>
    </w:p>
    <w:p w14:paraId="750DFF3B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3505752B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2D6CBA7B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3F3ABB94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4B3AEDC3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2EC0393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1F60CC7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5F912CB3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5F6CBAB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8.</w:t>
      </w:r>
    </w:p>
    <w:p w14:paraId="69433F8A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Доля респондентов, имеющих установленную группу инвалидности (или их представители), удовлетворенные доступностью предоставления услуг для инвалидов</w:t>
      </w:r>
      <w:r>
        <w:rPr>
          <w:rFonts w:ascii="Arial" w:eastAsia="Arial" w:hAnsi="Arial" w:cs="Arial"/>
          <w:sz w:val="20"/>
          <w:szCs w:val="20"/>
        </w:rPr>
        <w:t>, %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Style w:val="ae"/>
        <w:tblW w:w="9615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55"/>
        <w:gridCol w:w="960"/>
      </w:tblGrid>
      <w:tr w:rsidR="00CC1F36" w14:paraId="4443B7C3" w14:textId="77777777">
        <w:tc>
          <w:tcPr>
            <w:tcW w:w="86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97B2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9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268832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7B894D63" w14:textId="77777777">
        <w:tc>
          <w:tcPr>
            <w:tcW w:w="86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ED864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Имеют установленную группу инвалидности или являются представителями инвалидов</w:t>
            </w:r>
          </w:p>
        </w:tc>
        <w:tc>
          <w:tcPr>
            <w:tcW w:w="9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448AAF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</w:tr>
      <w:tr w:rsidR="00CC1F36" w14:paraId="0F5E174D" w14:textId="77777777">
        <w:tc>
          <w:tcPr>
            <w:tcW w:w="86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6ACBC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довлетворены доступностью предоставления услуг для инвалидов </w:t>
            </w:r>
          </w:p>
        </w:tc>
        <w:tc>
          <w:tcPr>
            <w:tcW w:w="9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91C43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7</w:t>
            </w:r>
          </w:p>
        </w:tc>
      </w:tr>
    </w:tbl>
    <w:p w14:paraId="27B09A19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Больше половины респондентов, имеющих установленную группу инвалидности (или их представители), удовлетворены доступностью предоставления услуг для инвалидов в организациях - показатель удовлетворенности 67%. </w:t>
      </w:r>
    </w:p>
    <w:p w14:paraId="3D14829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процессе посещения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Оператором доступность услуг для инвалидов изучалась методом наблюдения. Учет велся при помощи формы, ранее использованной для оценки наличия информации на информационном стенде организации и наличия условий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комфортности (доступна в Приложении 2 к данному отчету). В оценке изучались показатели критерия “Доступность услуг для инвалидов” (пункт 3.1 и 3.2 из перечня показателей Приказа Министерства культуры РФ от 27 апреля 2018 г. № 599). </w:t>
      </w:r>
    </w:p>
    <w:p w14:paraId="56E33FC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Таблицах 9 и 10 представлены результаты оценки доступность услуг для инвалидов.</w:t>
      </w:r>
    </w:p>
    <w:p w14:paraId="6711F24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898BB4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9.</w:t>
      </w:r>
    </w:p>
    <w:p w14:paraId="55C14B69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Оборудование территории, прилегающей к организации, и ее помещений с учетом доступности для инвалидов.</w:t>
      </w:r>
    </w:p>
    <w:tbl>
      <w:tblPr>
        <w:tblStyle w:val="af"/>
        <w:tblW w:w="955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25"/>
        <w:gridCol w:w="7980"/>
        <w:gridCol w:w="1050"/>
      </w:tblGrid>
      <w:tr w:rsidR="00CC1F36" w14:paraId="390574EC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6DED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№</w:t>
            </w:r>
          </w:p>
          <w:p w14:paraId="3251082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/п</w:t>
            </w:r>
          </w:p>
        </w:tc>
        <w:tc>
          <w:tcPr>
            <w:tcW w:w="7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B26C7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словия доступности для инвалидов 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75F06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6873A4CE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63526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E37D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орудование входных групп пандусами или подъемными платформами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B9183A2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56017C37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86739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C376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выделенных стоянок для автотранспортных средств инвалидов</w:t>
            </w:r>
          </w:p>
        </w:tc>
        <w:tc>
          <w:tcPr>
            <w:tcW w:w="105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BB626F6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CC1F36" w14:paraId="11E56DB1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07237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7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7A19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адаптированных лифтов, поручней, расширенных дверных проемов</w:t>
            </w:r>
          </w:p>
        </w:tc>
        <w:tc>
          <w:tcPr>
            <w:tcW w:w="105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F2FA54D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1F91DB39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ADD66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5E7C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сменных кресел-колясок</w:t>
            </w:r>
          </w:p>
        </w:tc>
        <w:tc>
          <w:tcPr>
            <w:tcW w:w="105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698D0DF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3EAE4D1D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93D5E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0C6B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специально оборудованных санитарно-гигиенических помещений в организации</w:t>
            </w:r>
          </w:p>
        </w:tc>
        <w:tc>
          <w:tcPr>
            <w:tcW w:w="105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2555518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</w:tbl>
    <w:p w14:paraId="3FD131B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566"/>
        <w:rPr>
          <w:rFonts w:ascii="Arial" w:eastAsia="Arial" w:hAnsi="Arial" w:cs="Arial"/>
          <w:color w:val="000000"/>
          <w:sz w:val="20"/>
          <w:szCs w:val="20"/>
        </w:rPr>
      </w:pPr>
    </w:p>
    <w:p w14:paraId="576E288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рритория организаций не полностью оборудована с учетом доступности для инвалидов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>Таблица 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. Имеются только выделенные стоянки для автотранспортных средств инвалидов.</w:t>
      </w:r>
    </w:p>
    <w:p w14:paraId="3816A3F5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right"/>
        <w:rPr>
          <w:rFonts w:ascii="Arial" w:eastAsia="Arial" w:hAnsi="Arial" w:cs="Arial"/>
          <w:color w:val="000000"/>
          <w:sz w:val="20"/>
          <w:szCs w:val="20"/>
        </w:rPr>
      </w:pPr>
    </w:p>
    <w:p w14:paraId="579CB5B6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0.</w:t>
      </w:r>
    </w:p>
    <w:p w14:paraId="31F3DA7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Обеспечение в организации условий доступности, позволяющих инвалидам получать услуги наравне с другими.</w:t>
      </w:r>
    </w:p>
    <w:tbl>
      <w:tblPr>
        <w:tblStyle w:val="af0"/>
        <w:tblW w:w="957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05"/>
        <w:gridCol w:w="8130"/>
        <w:gridCol w:w="1035"/>
      </w:tblGrid>
      <w:tr w:rsidR="00CC1F36" w14:paraId="12A93ABF" w14:textId="77777777"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D3E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№</w:t>
            </w:r>
          </w:p>
          <w:p w14:paraId="414211C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/п</w:t>
            </w:r>
          </w:p>
        </w:tc>
        <w:tc>
          <w:tcPr>
            <w:tcW w:w="8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AFC6E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словия доступности для инвалидов </w:t>
            </w:r>
          </w:p>
        </w:tc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6E185B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1582B2CB" w14:textId="77777777"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3F632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B26E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Дублирование для инвалидов по слуху и зрению звуковой и зрительной информации</w:t>
            </w:r>
          </w:p>
        </w:tc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7A163E9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161CAC22" w14:textId="77777777"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11E4B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051E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Дублирование надписей, знаков и иной текстовой и графической информации знаками, выполненными рельефно-точечным шрифтом Брайля</w:t>
            </w:r>
          </w:p>
        </w:tc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CD36D80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6B772CDC" w14:textId="77777777"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0445A7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8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1056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Возможность предоставления инвалидам по слуху (слуху и зрению) услуг сурдопереводчика (тифлосурдопереводчика)</w:t>
            </w:r>
          </w:p>
        </w:tc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C6A7780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2F3ABAF6" w14:textId="77777777"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00D91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4902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мощь, оказываемая работниками организации, прошедшими необходимое обучение (инструктирование) (возможность сопровождения работниками организации)</w:t>
            </w:r>
          </w:p>
        </w:tc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36A4736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CC1F36" w14:paraId="0DAD49B6" w14:textId="77777777"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2328C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F9FE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возможности предоставления услуги в дистанционном режиме или на дому</w:t>
            </w:r>
          </w:p>
        </w:tc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4070DE8" w14:textId="77777777" w:rsidR="00CC1F36" w:rsidRDefault="00963F77">
            <w:pPr>
              <w:widowControl w:val="0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</w:tbl>
    <w:p w14:paraId="4BF18915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24CCCA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42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Организация не предоставляет условия доступности, позволяющие инвалидам получать услуги наравне с другими  (Таблица 10). </w:t>
      </w:r>
    </w:p>
    <w:p w14:paraId="7AD112E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ледующие вопросы касались удовлетворенности респондентов доброжелательностью и вежливостью двух типов работников:</w:t>
      </w:r>
    </w:p>
    <w:p w14:paraId="41CF50F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обеспечивающих первичный контакт с посетителями и информирование об услугах при непосредственном обращении в организацию;</w:t>
      </w:r>
    </w:p>
    <w:p w14:paraId="4961987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обеспечивающих непосредственное оказание услуги при обращении в организацию.</w:t>
      </w:r>
    </w:p>
    <w:p w14:paraId="40225EA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Сводные данные по данному вопросу представлены в Таблице 11. </w:t>
      </w:r>
    </w:p>
    <w:p w14:paraId="0194FAB8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63091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1.</w:t>
      </w:r>
    </w:p>
    <w:p w14:paraId="31614DB7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Удовлетворенность респондентов доброжелательностью и вежливостью работников, при обращении в организации культуры</w:t>
      </w:r>
      <w:r>
        <w:rPr>
          <w:rFonts w:ascii="Arial" w:eastAsia="Arial" w:hAnsi="Arial" w:cs="Arial"/>
          <w:sz w:val="20"/>
          <w:szCs w:val="20"/>
        </w:rPr>
        <w:t>, %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tbl>
      <w:tblPr>
        <w:tblStyle w:val="af1"/>
        <w:tblW w:w="9585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460"/>
        <w:gridCol w:w="1125"/>
      </w:tblGrid>
      <w:tr w:rsidR="00CC1F36" w14:paraId="14CEA929" w14:textId="77777777">
        <w:tc>
          <w:tcPr>
            <w:tcW w:w="8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F42E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Тип взаимодействия работника с получателем услуги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6F842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324D7022" w14:textId="77777777">
        <w:tc>
          <w:tcPr>
            <w:tcW w:w="8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3C51AD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еспечение первичного контакта и информирование об услугах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64B24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  <w:tr w:rsidR="00CC1F36" w14:paraId="49E7A3E1" w14:textId="77777777">
        <w:tc>
          <w:tcPr>
            <w:tcW w:w="8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D389D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еспечение непосредственного оказания услуги</w:t>
            </w:r>
          </w:p>
        </w:tc>
        <w:tc>
          <w:tcPr>
            <w:tcW w:w="112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BCD81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</w:tbl>
    <w:p w14:paraId="5686DCA8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ECC04C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Как мы видим из </w:t>
      </w:r>
      <w:r>
        <w:rPr>
          <w:rFonts w:ascii="Times New Roman" w:eastAsia="Times New Roman" w:hAnsi="Times New Roman" w:cs="Times New Roman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блицы 11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вс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респондент</w:t>
      </w:r>
      <w:r>
        <w:rPr>
          <w:rFonts w:ascii="Times New Roman" w:eastAsia="Times New Roman" w:hAnsi="Times New Roman" w:cs="Times New Roman"/>
          <w:sz w:val="24"/>
          <w:szCs w:val="24"/>
        </w:rPr>
        <w:t>ы организац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удовлетворен</w:t>
      </w:r>
      <w:r>
        <w:rPr>
          <w:rFonts w:ascii="Times New Roman" w:eastAsia="Times New Roman" w:hAnsi="Times New Roman" w:cs="Times New Roman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доброжелательностью и вежливостью работников, при обращении в организацию при разных типах взаимодействия. Уровень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удовлетворенност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беспечением первичного контакта и информировани</w:t>
      </w:r>
      <w:r>
        <w:rPr>
          <w:rFonts w:ascii="Times New Roman" w:eastAsia="Times New Roman" w:hAnsi="Times New Roman" w:cs="Times New Roman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об услугах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00%. Уровень удовлетворенности  обеспечением непосредственного оказания услуги не ниже 100%. </w:t>
      </w:r>
    </w:p>
    <w:p w14:paraId="43E027C6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акже задавался вопрос об удовлетворенности респондентов доброжелательностью и вежливостью работников организаций, с которыми они взаимодействовали в дистанционной форме. Сводные данные по данному вопросу представлены в Таблице 12. </w:t>
      </w:r>
    </w:p>
    <w:p w14:paraId="0962BCD6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2BF3126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2.</w:t>
      </w:r>
    </w:p>
    <w:p w14:paraId="271660F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Удовлетворенность респондентов доброжелательностью и вежливостью работников, при использовании дистанционных форм взаимодействия с организациями культуры</w:t>
      </w:r>
      <w:r>
        <w:rPr>
          <w:rFonts w:ascii="Arial" w:eastAsia="Arial" w:hAnsi="Arial" w:cs="Arial"/>
          <w:sz w:val="20"/>
          <w:szCs w:val="20"/>
        </w:rPr>
        <w:t>, %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tbl>
      <w:tblPr>
        <w:tblStyle w:val="af2"/>
        <w:tblW w:w="9570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50"/>
        <w:gridCol w:w="1020"/>
      </w:tblGrid>
      <w:tr w:rsidR="00CC1F36" w14:paraId="3AC05B52" w14:textId="77777777">
        <w:tc>
          <w:tcPr>
            <w:tcW w:w="8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2081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4D54F1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3C2BADC5" w14:textId="77777777">
        <w:tc>
          <w:tcPr>
            <w:tcW w:w="8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7C345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льзовались дистанционными формами взаимодействия с организацией</w:t>
            </w:r>
          </w:p>
        </w:tc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13930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2</w:t>
            </w:r>
          </w:p>
        </w:tc>
      </w:tr>
      <w:tr w:rsidR="00CC1F36" w14:paraId="39385C40" w14:textId="77777777">
        <w:tc>
          <w:tcPr>
            <w:tcW w:w="8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B640D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ы доброжелательностью и вежливостью работников организации, с которыми взаимодействовали в дистанционной форме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390D7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</w:tbl>
    <w:p w14:paraId="4237DC6A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0FAE3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Абсолютно все респонденты в организации, из числа пользовавшихся дистанционными формами взаимодействия, удовлетворены доброжелательностью и вежливостью работников. </w:t>
      </w:r>
    </w:p>
    <w:p w14:paraId="189A65EB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заключении, респондентов попросили дать общую оценку организации, которую они посещали. Для этого было задано три вопроса о готовности рекомендовать организацию своим знакомым и родственникам, удовлетворенности организационными условиями предоставления услуг и удовлетворенности в целом условиями оказания услуг в организации. Сводные данные по данным вопросам представлены в Таблице 13</w:t>
      </w:r>
    </w:p>
    <w:p w14:paraId="7644B339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3.</w:t>
      </w:r>
    </w:p>
    <w:p w14:paraId="449C7D27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Общая оценка организации культуры</w:t>
      </w:r>
      <w:r>
        <w:rPr>
          <w:rFonts w:ascii="Arial" w:eastAsia="Arial" w:hAnsi="Arial" w:cs="Arial"/>
          <w:sz w:val="20"/>
          <w:szCs w:val="20"/>
        </w:rPr>
        <w:t>, %</w:t>
      </w:r>
    </w:p>
    <w:tbl>
      <w:tblPr>
        <w:tblStyle w:val="af3"/>
        <w:tblW w:w="9585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05"/>
        <w:gridCol w:w="1080"/>
      </w:tblGrid>
      <w:tr w:rsidR="00CC1F36" w14:paraId="793F28C3" w14:textId="77777777">
        <w:tc>
          <w:tcPr>
            <w:tcW w:w="8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A2D4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84DD7" w14:textId="77777777" w:rsidR="00CC1F36" w:rsidRDefault="00963F77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73103306" w14:textId="77777777">
        <w:tc>
          <w:tcPr>
            <w:tcW w:w="8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0BC41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Готовность рекомендовать организации своим знакомым и родственникам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6F6F5D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8</w:t>
            </w:r>
          </w:p>
        </w:tc>
      </w:tr>
      <w:tr w:rsidR="00CC1F36" w14:paraId="1DDF573A" w14:textId="77777777">
        <w:tc>
          <w:tcPr>
            <w:tcW w:w="8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82712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ность организационными условиями предоставления услуг</w:t>
            </w:r>
          </w:p>
        </w:tc>
        <w:tc>
          <w:tcPr>
            <w:tcW w:w="10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3AD3E1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</w:tr>
      <w:tr w:rsidR="00CC1F36" w14:paraId="26A5196D" w14:textId="77777777">
        <w:tc>
          <w:tcPr>
            <w:tcW w:w="8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22028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ность в целом условиями оказания услуг в организации</w:t>
            </w:r>
          </w:p>
        </w:tc>
        <w:tc>
          <w:tcPr>
            <w:tcW w:w="10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C86A5B" w14:textId="77777777" w:rsidR="00CC1F36" w:rsidRDefault="00963F77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</w:tbl>
    <w:p w14:paraId="26CD217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о всем трем показателям </w:t>
      </w:r>
      <w:r>
        <w:rPr>
          <w:rFonts w:ascii="Times New Roman" w:eastAsia="Times New Roman" w:hAnsi="Times New Roman" w:cs="Times New Roman"/>
          <w:sz w:val="24"/>
          <w:szCs w:val="24"/>
        </w:rPr>
        <w:t>практически вс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респонден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ы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готовы рекомендовать </w:t>
      </w:r>
      <w:r>
        <w:rPr>
          <w:rFonts w:ascii="Times New Roman" w:eastAsia="Times New Roman" w:hAnsi="Times New Roman" w:cs="Times New Roman"/>
          <w:sz w:val="24"/>
          <w:szCs w:val="24"/>
        </w:rPr>
        <w:t>организац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своим знакомым и родственникам, довольны организационными условиями предоставления услуг и условиями оказания услуг в целом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Уровень удовлетворенности не ниже 98%. </w:t>
      </w:r>
    </w:p>
    <w:p w14:paraId="2688EAC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C0C319" w14:textId="5712F7EF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br w:type="page"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4. Значения по каждому показателю, характеризующему общие критерии оценки качества условий оказания услуг организациями культуры.</w:t>
      </w:r>
    </w:p>
    <w:p w14:paraId="13095CE4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93D634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Значения по каждому показателю, характеризующему общие критерии оценки качества условий оказания услуг организациями культуры были рассчитаны в соответствии с “Единым порядком расчета показателей, характеризующих общие критерии оценки качества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”, утвержденным приказом Минтруда России от 31 мая 2018 г. № 344н. </w:t>
      </w:r>
    </w:p>
    <w:p w14:paraId="731598F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Значения в таблицах приводятся в баллах в формате, необходимом для внесения на сайт bus.gov.ru. В ячейках, выделенных серым цветом, значения станут доступны после внесения данных на сайте bus.gov.ru.</w:t>
      </w:r>
    </w:p>
    <w:tbl>
      <w:tblPr>
        <w:tblStyle w:val="af4"/>
        <w:tblW w:w="970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920"/>
        <w:gridCol w:w="1785"/>
      </w:tblGrid>
      <w:tr w:rsidR="00CC1F36" w14:paraId="14413FFF" w14:textId="77777777">
        <w:trPr>
          <w:trHeight w:val="300"/>
        </w:trPr>
        <w:tc>
          <w:tcPr>
            <w:tcW w:w="79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9937B6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Заполняется в начале </w:t>
            </w:r>
          </w:p>
        </w:tc>
        <w:tc>
          <w:tcPr>
            <w:tcW w:w="17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FAF2CB" w14:textId="77777777" w:rsidR="00CC1F36" w:rsidRDefault="00963F77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МИБ</w:t>
            </w:r>
          </w:p>
        </w:tc>
      </w:tr>
      <w:tr w:rsidR="00CC1F36" w14:paraId="1817C9B8" w14:textId="77777777">
        <w:trPr>
          <w:trHeight w:val="480"/>
        </w:trPr>
        <w:tc>
          <w:tcPr>
            <w:tcW w:w="792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40E2FE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Численность респондентов</w:t>
            </w:r>
          </w:p>
        </w:tc>
        <w:tc>
          <w:tcPr>
            <w:tcW w:w="17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50FD72" w14:textId="6E423E19" w:rsidR="00CC1F36" w:rsidRDefault="005F275D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2</w:t>
            </w:r>
          </w:p>
        </w:tc>
      </w:tr>
      <w:tr w:rsidR="00CC1F36" w14:paraId="39557589" w14:textId="77777777">
        <w:trPr>
          <w:trHeight w:val="60"/>
        </w:trPr>
        <w:tc>
          <w:tcPr>
            <w:tcW w:w="792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2605F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Доля респондентов</w:t>
            </w:r>
          </w:p>
        </w:tc>
        <w:tc>
          <w:tcPr>
            <w:tcW w:w="17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8161E" w14:textId="707F19F0" w:rsidR="00CC1F36" w:rsidRDefault="005F275D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0%</w:t>
            </w:r>
          </w:p>
        </w:tc>
      </w:tr>
    </w:tbl>
    <w:p w14:paraId="1E8ACD2E" w14:textId="77777777" w:rsidR="00CC1F36" w:rsidRDefault="00CC1F36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EE3155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5"/>
        <w:tblW w:w="964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480"/>
        <w:gridCol w:w="3165"/>
      </w:tblGrid>
      <w:tr w:rsidR="00CC1F36" w14:paraId="4AB37886" w14:textId="77777777">
        <w:trPr>
          <w:trHeight w:val="480"/>
        </w:trPr>
        <w:tc>
          <w:tcPr>
            <w:tcW w:w="96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5E758A1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1. Открытость и доступность информации об организации культуры</w:t>
            </w:r>
          </w:p>
          <w:p w14:paraId="573FEEA8" w14:textId="77777777" w:rsidR="00CC1F36" w:rsidRDefault="00CC1F36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CC1F36" w14:paraId="25BFB832" w14:textId="77777777">
        <w:trPr>
          <w:trHeight w:val="24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223902F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Показател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95F3D4F" w14:textId="77777777" w:rsidR="00CC1F36" w:rsidRDefault="00963F7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7DF6E110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70A2E5B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1. Соответствие информации о деятельности организации социальной сферы, размещенной на информационных ресурсах, её содержанию и порядку (форме), установленным законодательными и иными нормативными правовыми актами РФ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CA12AE1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3438ABC1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3250F3D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1.1. Объем информации, размещенной на информационных стендах в помещении организации, по отношению к количеству материалов, размещение которых установлено нормативно-правовыми актам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FC64458" w14:textId="79F28FA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/10</w:t>
            </w:r>
          </w:p>
        </w:tc>
      </w:tr>
      <w:tr w:rsidR="00CC1F36" w14:paraId="78C92448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D21D60A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1.2. Объем информации, размещенной на официальном сайте организации, по отношению к количеству материалов, размещение которых установлено нормативно-правовыми актам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61D300D" w14:textId="22F2599F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/10</w:t>
            </w:r>
          </w:p>
        </w:tc>
      </w:tr>
      <w:tr w:rsidR="00CC1F36" w14:paraId="678C2875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781DBE3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2.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BDD6583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767D6F00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F8F07E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2.1. Наличие и функционирование на официальном сайте организации информации о дистанционных способах взаимодействия с получателями услуг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72EB90A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 наличии и функционируют более трёх дистанционных способов взаимодействия = 100</w:t>
            </w:r>
          </w:p>
        </w:tc>
      </w:tr>
      <w:tr w:rsidR="00CC1F36" w14:paraId="6E7CB68A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5183FF2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3. Доля получателей услуг, удовлетворенных открытостью, полнотой и доступностью информации о деятельности организации, размещенной на информационных стендах, на сайте в информационно-телекоммуникационной сети «Интернет»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5A04F3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51EE8FCC" w14:textId="77777777">
        <w:trPr>
          <w:trHeight w:val="16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173CB49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1.3.1. Число получателей услуг, удовлетворенных качеством, полнотой и доступностью информации о деятельности организации, размещенной на информационных стендах в помещении организации по отношению к числу опрошенных получателей услуг, ответивших на соответствующий вопрос анкеты (учитываются ответы только тех респондентов, которые обращались к информации на стенде)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24A92C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4/104</w:t>
            </w:r>
          </w:p>
        </w:tc>
      </w:tr>
      <w:tr w:rsidR="00CC1F36" w14:paraId="491C774D" w14:textId="77777777">
        <w:trPr>
          <w:trHeight w:val="16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80F7055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3.2. Число получателей услуг, удовлетворенных качеством, полнотой и доступностью информации о деятельности организации, размещенной на официальном сайте организации по отношению к числу опрошенных получателей услуг, ответивших на соответствующий вопрос анкеты (учитываются ответы только тех респондентов, которые обращались к информации на сайте)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35543F3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8/88</w:t>
            </w:r>
          </w:p>
        </w:tc>
      </w:tr>
      <w:tr w:rsidR="00CC1F36" w14:paraId="3627F244" w14:textId="77777777">
        <w:trPr>
          <w:trHeight w:val="240"/>
        </w:trPr>
        <w:tc>
          <w:tcPr>
            <w:tcW w:w="9645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4199D63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2. Комфортность условий предоставления услуг</w:t>
            </w:r>
          </w:p>
          <w:p w14:paraId="45B7C5B1" w14:textId="77777777" w:rsidR="00CC1F36" w:rsidRDefault="00CC1F36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CC1F36" w14:paraId="3B7DC458" w14:textId="77777777">
        <w:trPr>
          <w:trHeight w:val="24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585E1D0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Показател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C34AA7F" w14:textId="77777777" w:rsidR="00CC1F36" w:rsidRDefault="00963F7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05D880F9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2E247B2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1. Обеспечение в организации социальной сферы комфортных условий для предоставления услуг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DE56ECD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749FB14A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D88368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1.1. Наличие комфортных условий для предоставления услуг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6361A66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пяти и более комфортных условий для предоставления услуг = 100</w:t>
            </w:r>
          </w:p>
        </w:tc>
      </w:tr>
      <w:tr w:rsidR="00CC1F36" w14:paraId="205AA8CB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6155DA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3. Доля получателей услуг, удовлетворенных комфортностью условий предоставления услуг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A274A51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4DB4F484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10A4365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3.1. Число получателей услуг, удовлетворенных комфортностью предоставления услуг организацией, по отношению к числу опрошенных получателей услуг, ответивших на данный вопрос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1C856C1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1/132</w:t>
            </w:r>
          </w:p>
        </w:tc>
      </w:tr>
      <w:tr w:rsidR="00CC1F36" w14:paraId="50806598" w14:textId="77777777">
        <w:trPr>
          <w:trHeight w:val="240"/>
        </w:trPr>
        <w:tc>
          <w:tcPr>
            <w:tcW w:w="9645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21553F4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3. Доступность услуг для инвалидов</w:t>
            </w:r>
          </w:p>
          <w:p w14:paraId="774295F9" w14:textId="77777777" w:rsidR="00CC1F36" w:rsidRDefault="00CC1F36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CC1F36" w14:paraId="2554DF0A" w14:textId="77777777">
        <w:trPr>
          <w:trHeight w:val="24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8C66709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Показател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E6BB6EA" w14:textId="77777777" w:rsidR="00CC1F36" w:rsidRDefault="00963F7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46441EB2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3FD46AB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1. Оборудование территории, прилегающей к организации, и ее помещений с учетом доступности для инвалидов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68CE543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25D35F40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E5A66F5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1.1. Наличие в помещениях организации социальной сферы и на прилегающей к ней территории условий доступности для инвалидов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2CAC1B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личество условий доступности организации для инвалидов (от одного до четырех) = 1 (20)</w:t>
            </w:r>
          </w:p>
        </w:tc>
      </w:tr>
      <w:tr w:rsidR="00CC1F36" w14:paraId="11DFCD5B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8F9F31E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2. Обеспечение в организации условий доступности, позволяющих инвалидам получать услуги наравне с другим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7F089B5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3D746C84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1D5E56A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2.1. Наличие в организации социальной сферы условий доступности, позволяющих инвалидам получать услуги наравне с другим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5CEE6AE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сутствуют условия доступности, позволяющие инвалидам получать услуги наравне с другими = 0</w:t>
            </w:r>
          </w:p>
        </w:tc>
      </w:tr>
      <w:tr w:rsidR="00CC1F36" w14:paraId="11780385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673CC7C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3. Доля получателей услуг, удовлетворенных доступностью услуг для инвалидов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378844C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5434FE8D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42BC9BA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3.1. Число получателей услуг-инвалидов, удовлетворенных доступностью услуг для инвалидов, по отношению к числу опрошенных получателей услуг-инвалидов, ответивших на соответствующий вопрос анкеты (учитываются только инвалиды и их представители)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EE6B830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/3</w:t>
            </w:r>
          </w:p>
        </w:tc>
      </w:tr>
      <w:tr w:rsidR="00CC1F36" w14:paraId="24CC2DCC" w14:textId="77777777">
        <w:trPr>
          <w:trHeight w:val="240"/>
        </w:trPr>
        <w:tc>
          <w:tcPr>
            <w:tcW w:w="9645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BC89C46" w14:textId="77777777" w:rsidR="005F275D" w:rsidRDefault="005F275D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7C54DB44" w14:textId="77777777" w:rsidR="005F275D" w:rsidRDefault="005F275D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B4A8D35" w14:textId="77777777" w:rsidR="005F275D" w:rsidRDefault="005F275D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1C37C565" w14:textId="77777777" w:rsidR="005F275D" w:rsidRDefault="005F275D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403DFAD2" w14:textId="229C65BF" w:rsidR="00CC1F36" w:rsidRDefault="00963F77" w:rsidP="005F275D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4. Доброжелательность, вежливость работников организации</w:t>
            </w:r>
          </w:p>
        </w:tc>
      </w:tr>
      <w:tr w:rsidR="00CC1F36" w14:paraId="070B2268" w14:textId="77777777">
        <w:trPr>
          <w:trHeight w:val="24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805A6FA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Показател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BE3A3AF" w14:textId="77777777" w:rsidR="00CC1F36" w:rsidRDefault="00963F7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МИБ</w:t>
            </w:r>
          </w:p>
        </w:tc>
      </w:tr>
      <w:tr w:rsidR="00CC1F36" w14:paraId="37B73365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1339B3D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.1. Доля получателей услуг, удовлетворенных доброжелательностью, вежливостью работников организации, обеспечивающих первичный контакт и информирование получателя услуги при непосредственном обращении в организацию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3D75A7D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6C2C9A1D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A3B7632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.1.1. Число получателей услуг, удовлетворенных доброжелательностью, вежливостью работников организации, обеспечивающих первичный контакт и информирование получателя услуги, по отношению к числу опрошенных получателей услуг, ответивших на данный вопрос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32211A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2/132</w:t>
            </w:r>
          </w:p>
        </w:tc>
      </w:tr>
      <w:tr w:rsidR="00CC1F36" w14:paraId="2267D44F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21492B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.2. Доля получателей услуг, удовлетворенных доброжелательностью, вежливостью работников организации, обеспечивающих непосредственное оказание услуги при обращении в организацию социальной сферы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600A933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636523AE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44898D2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.2.1. Число получателей услуг, удовлетворенных доброжелательностью, вежливостью работников организации, обеспечивающих непосредственное оказание услуги, по отношению к числу опрошенных получателей услуг, ответивших на данный вопрос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01B53A7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2/132</w:t>
            </w:r>
          </w:p>
        </w:tc>
      </w:tr>
      <w:tr w:rsidR="00CC1F36" w14:paraId="43862745" w14:textId="77777777">
        <w:trPr>
          <w:trHeight w:val="144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A16A759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.3. Доля получателей услуг, удовлетворенных доброжелательностью, вежливостью работников организации при использовании дистанционных форм взаимодействия (по телефону, по электронной почте, с помощью электронных сервисов) (значение дано ориентировочное, данный критерий рассчитывается на сайте автоматически)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21ED2B5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0434E0ED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C9D60C7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.3.1. Число получателей услуг, удовлетворенных доброжелательностью, вежливостью работников организации при использовании дистанционных форм взаимодействия, по отношению к числу опрошенных получателей услуг, ответивших на данный вопрос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C967C8D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9/69</w:t>
            </w:r>
          </w:p>
        </w:tc>
      </w:tr>
      <w:tr w:rsidR="00CC1F36" w14:paraId="5C2F67B4" w14:textId="77777777">
        <w:trPr>
          <w:trHeight w:val="240"/>
        </w:trPr>
        <w:tc>
          <w:tcPr>
            <w:tcW w:w="9645" w:type="dxa"/>
            <w:gridSpan w:val="2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BA5A44F" w14:textId="77777777" w:rsidR="00CC1F36" w:rsidRDefault="00963F77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5. Удовлетворенность условиями оказания услуг</w:t>
            </w:r>
          </w:p>
          <w:p w14:paraId="1C9D5E17" w14:textId="77777777" w:rsidR="00CC1F36" w:rsidRDefault="00CC1F36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CC1F36" w14:paraId="5DCBAA30" w14:textId="77777777">
        <w:trPr>
          <w:trHeight w:val="24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1AA4BF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Показатели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D303771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Б</w:t>
            </w:r>
          </w:p>
        </w:tc>
      </w:tr>
      <w:tr w:rsidR="00CC1F36" w14:paraId="15DEB982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94CDFDB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1. Доля получателей услуг, которые готовы рекомендовать организацию родственникам и знакомым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534CE64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7088F488" w14:textId="77777777">
        <w:trPr>
          <w:trHeight w:val="120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C7F6847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1.1. Число получателей услуг, которые готовы рекомендовать организацию родственникам и знакомым (могли бы её рекомендовать, если бы была возможность выбора организации), по отношению к числу опрошенных получателей услуг, ответивших на данный вопрос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ED01A2C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0/132</w:t>
            </w:r>
          </w:p>
        </w:tc>
      </w:tr>
      <w:tr w:rsidR="00CC1F36" w14:paraId="053C43D0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119EA7C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2. Доля получателей услуг, удовлетворенных организационными условиями оказания услуг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A45723B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209FF1D1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4023822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2.1. Число получателей услуг, удовлетворенных организационными условиями предоставления услуг, по отношению к числу опрошенных получателей услуг, ответивших на данный вопрос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306BB0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1/132</w:t>
            </w:r>
          </w:p>
        </w:tc>
      </w:tr>
      <w:tr w:rsidR="00CC1F36" w14:paraId="19AB460D" w14:textId="77777777">
        <w:trPr>
          <w:trHeight w:val="48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30C9F37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3. Доля получателей услуг, удовлетворенных в целом условиями оказания услуг в организации социальной сферы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44D4FB" w14:textId="77777777" w:rsidR="00CC1F36" w:rsidRDefault="00CC1F36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</w:p>
        </w:tc>
      </w:tr>
      <w:tr w:rsidR="00CC1F36" w14:paraId="60D3D35C" w14:textId="77777777">
        <w:trPr>
          <w:trHeight w:val="960"/>
        </w:trPr>
        <w:tc>
          <w:tcPr>
            <w:tcW w:w="64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AAB2249" w14:textId="77777777" w:rsidR="00CC1F36" w:rsidRDefault="00963F77">
            <w:pPr>
              <w:widowControl w:val="0"/>
              <w:spacing w:after="0" w:line="276" w:lineRule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3.1. Число получателей услуг, удовлетворенных в целом условиями оказания услуг в организации, по отношению к числу опрошенных получателей услуг, ответивших на данный вопрос.</w:t>
            </w:r>
          </w:p>
        </w:tc>
        <w:tc>
          <w:tcPr>
            <w:tcW w:w="31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4F21E2" w14:textId="77777777" w:rsidR="00CC1F36" w:rsidRDefault="00963F77">
            <w:pPr>
              <w:widowControl w:val="0"/>
              <w:spacing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2/132</w:t>
            </w:r>
          </w:p>
        </w:tc>
      </w:tr>
    </w:tbl>
    <w:p w14:paraId="41215A94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3" w:name="_GoBack"/>
      <w:bookmarkEnd w:id="3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5. Основные недостатки в работе организации культуры, выявленные в ходе сбора и обобщения информации о качестве условий оказания услуг, и предложения по совершенствованию их деятельности.</w:t>
      </w:r>
    </w:p>
    <w:p w14:paraId="379CA886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.1. Недостатки, выявленные в ходе обобщения информации, размещенной на официальных сайтах и информационных стендах в помещениях организации культуры и предложения по их устранению.</w:t>
      </w:r>
    </w:p>
    <w:tbl>
      <w:tblPr>
        <w:tblStyle w:val="af6"/>
        <w:tblW w:w="9469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544"/>
        <w:gridCol w:w="5670"/>
        <w:gridCol w:w="3255"/>
      </w:tblGrid>
      <w:tr w:rsidR="00CC1F36" w14:paraId="790806D4" w14:textId="77777777">
        <w:tc>
          <w:tcPr>
            <w:tcW w:w="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9DE78" w14:textId="77777777" w:rsidR="00CC1F36" w:rsidRDefault="00963F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№</w:t>
            </w:r>
          </w:p>
          <w:p w14:paraId="7FD86780" w14:textId="77777777" w:rsidR="00CC1F36" w:rsidRDefault="00963F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/п</w:t>
            </w:r>
          </w:p>
        </w:tc>
        <w:tc>
          <w:tcPr>
            <w:tcW w:w="5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078566" w14:textId="77777777" w:rsidR="00CC1F36" w:rsidRDefault="00963F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Выявленный недостаток </w:t>
            </w:r>
          </w:p>
        </w:tc>
        <w:tc>
          <w:tcPr>
            <w:tcW w:w="3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95631C" w14:textId="77777777" w:rsidR="00CC1F36" w:rsidRDefault="00963F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редложение по устранению недостатка </w:t>
            </w:r>
          </w:p>
        </w:tc>
      </w:tr>
      <w:tr w:rsidR="00CC1F36" w14:paraId="77DED57D" w14:textId="77777777">
        <w:tc>
          <w:tcPr>
            <w:tcW w:w="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FAF52B" w14:textId="77777777" w:rsidR="00CC1F36" w:rsidRDefault="00963F7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5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C39BB" w14:textId="1A5A510B" w:rsidR="00CC1F36" w:rsidRDefault="00963F7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На официальном сайте </w:t>
            </w:r>
            <w:r w:rsidR="009007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рганизации МБУК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узей истории города Бородино в сети "Интернет"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не представлен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ледующая информация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оторую полагается размещать в соответствии с требованиями, утвержденными Приказом Министерства культуры РФ от 20 февраля 2015 г. № 277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далее - информация):</w:t>
            </w:r>
          </w:p>
          <w:p w14:paraId="13464ADC" w14:textId="77777777" w:rsidR="00CC1F36" w:rsidRDefault="00963F7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раздел “Часто задаваемые вопросы”,</w:t>
            </w:r>
          </w:p>
          <w:p w14:paraId="070C0CC6" w14:textId="77777777" w:rsidR="00CC1F36" w:rsidRDefault="00963F77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план по улучшению качества работы организации.</w:t>
            </w:r>
          </w:p>
        </w:tc>
        <w:tc>
          <w:tcPr>
            <w:tcW w:w="3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2C837" w14:textId="77777777" w:rsidR="00CC1F36" w:rsidRDefault="00963F7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Необходим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ить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на сайт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е организации всю недостающую информацию. </w:t>
            </w:r>
          </w:p>
          <w:p w14:paraId="26D7E057" w14:textId="77777777" w:rsidR="00CC1F36" w:rsidRDefault="00CC1F3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C634E9" w14:textId="77777777" w:rsidR="00CC1F36" w:rsidRDefault="00CC1F3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E8972D" w14:textId="77777777" w:rsidR="00CC1F36" w:rsidRDefault="00CC1F3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FC6C98" w14:textId="77777777" w:rsidR="00CC1F36" w:rsidRDefault="00CC1F3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AB1072F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6D69C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.2. Недостатки, выявленные в ходе изучения результатов удовлетворенности граждан качеством условий оказания услуг и предложения по их устранению.</w:t>
      </w:r>
    </w:p>
    <w:tbl>
      <w:tblPr>
        <w:tblStyle w:val="af7"/>
        <w:tblW w:w="9510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0"/>
        <w:gridCol w:w="4785"/>
        <w:gridCol w:w="4125"/>
      </w:tblGrid>
      <w:tr w:rsidR="00CC1F36" w14:paraId="0F26FA51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7F804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№</w:t>
            </w:r>
          </w:p>
          <w:p w14:paraId="0A69429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/п</w:t>
            </w: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2B8A8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Выявленный недостаток </w:t>
            </w:r>
          </w:p>
        </w:tc>
        <w:tc>
          <w:tcPr>
            <w:tcW w:w="4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6ED67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Предложение по устранению недостатка </w:t>
            </w:r>
          </w:p>
        </w:tc>
      </w:tr>
      <w:tr w:rsidR="00CC1F36" w14:paraId="659F4D52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5DA06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0A634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ерритория, прилегающая к организациям культуры, и их помещения</w:t>
            </w:r>
            <w:r>
              <w:rPr>
                <w:rFonts w:ascii="Times New Roman" w:eastAsia="Times New Roman" w:hAnsi="Times New Roman" w:cs="Times New Roman"/>
              </w:rPr>
              <w:t xml:space="preserve"> не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борудованы с учетом условий доступности для инвалидов. Во организации отсутствуют:</w:t>
            </w:r>
          </w:p>
          <w:p w14:paraId="6C54F799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оборудованные входные группы пандусами или подъемными платформами,</w:t>
            </w:r>
          </w:p>
          <w:p w14:paraId="12AB9934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адаптированные лифты, поручни, расширенные дверные проемы,</w:t>
            </w:r>
          </w:p>
          <w:p w14:paraId="5C2113AA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сменные кресла-коляски,</w:t>
            </w:r>
          </w:p>
          <w:p w14:paraId="7BFC4E4D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специально оборудованные санитарно-гигиенические помещения</w:t>
            </w:r>
          </w:p>
        </w:tc>
        <w:tc>
          <w:tcPr>
            <w:tcW w:w="4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4CF3E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 мере возможности оборудовать территорию, прилегающую к организации, и ее помещения условиями доступности для инвалидов.  </w:t>
            </w:r>
          </w:p>
        </w:tc>
      </w:tr>
      <w:tr w:rsidR="00CC1F36" w14:paraId="0D80512E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662DC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</w:t>
            </w: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7608C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 организации культуры не обеспечены условия доступности, позволяющие инвалидам получать услуги наравне с другими.</w:t>
            </w:r>
          </w:p>
        </w:tc>
        <w:tc>
          <w:tcPr>
            <w:tcW w:w="4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F9D3E" w14:textId="77777777" w:rsidR="00CC1F36" w:rsidRDefault="00963F77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 мере возможности обеспечить условия доступности, позволяющие инвалидам получать услуги наравне с другими.</w:t>
            </w:r>
          </w:p>
        </w:tc>
      </w:tr>
    </w:tbl>
    <w:p w14:paraId="0EB71CB8" w14:textId="77777777" w:rsidR="00CC1F36" w:rsidRDefault="00CC1F36">
      <w:pPr>
        <w:spacing w:after="0" w:line="276" w:lineRule="auto"/>
        <w:jc w:val="right"/>
        <w:rPr>
          <w:rFonts w:ascii="Arial" w:eastAsia="Arial" w:hAnsi="Arial" w:cs="Arial"/>
          <w:sz w:val="20"/>
          <w:szCs w:val="20"/>
        </w:rPr>
      </w:pPr>
    </w:p>
    <w:p w14:paraId="21D56B81" w14:textId="77777777" w:rsidR="00CC1F36" w:rsidRDefault="00CC1F36">
      <w:pPr>
        <w:spacing w:after="0" w:line="276" w:lineRule="auto"/>
        <w:ind w:firstLine="566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89F13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br/>
      </w:r>
    </w:p>
    <w:p w14:paraId="2DF83535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61E04C0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68A9131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 Narrow" w:eastAsia="Arial Narrow" w:hAnsi="Arial Narrow" w:cs="Arial Narrow"/>
          <w:color w:val="000000"/>
          <w:sz w:val="28"/>
          <w:szCs w:val="28"/>
        </w:rPr>
      </w:pPr>
      <w:r>
        <w:br w:type="page"/>
      </w:r>
    </w:p>
    <w:p w14:paraId="394D3A6F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Приложение 1</w:t>
      </w:r>
    </w:p>
    <w:p w14:paraId="62C7843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32"/>
          <w:szCs w:val="32"/>
        </w:rPr>
      </w:pPr>
      <w:r>
        <w:rPr>
          <w:rFonts w:ascii="Arial" w:eastAsia="Arial" w:hAnsi="Arial" w:cs="Arial"/>
          <w:b/>
          <w:color w:val="000000"/>
        </w:rPr>
        <w:t xml:space="preserve">Независимая оценка качества условий оказания услуг в организациях культуры </w:t>
      </w:r>
    </w:p>
    <w:p w14:paraId="1B27642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  <w:sz w:val="28"/>
          <w:szCs w:val="28"/>
        </w:rPr>
        <w:t>ФОРМА ДЛЯ ОЦЕНКИ САЙТА ОРГАНИЗАЦИИ КУЛЬТУРЫ</w:t>
      </w:r>
      <w:r>
        <w:rPr>
          <w:rFonts w:ascii="Arial" w:eastAsia="Arial" w:hAnsi="Arial" w:cs="Arial"/>
          <w:color w:val="000000"/>
          <w:sz w:val="28"/>
          <w:szCs w:val="28"/>
          <w:vertAlign w:val="superscript"/>
        </w:rPr>
        <w:footnoteReference w:id="3"/>
      </w:r>
    </w:p>
    <w:tbl>
      <w:tblPr>
        <w:tblStyle w:val="af8"/>
        <w:tblW w:w="945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80"/>
        <w:gridCol w:w="5955"/>
        <w:gridCol w:w="1515"/>
        <w:gridCol w:w="540"/>
        <w:gridCol w:w="660"/>
      </w:tblGrid>
      <w:tr w:rsidR="00CC1F36" w14:paraId="191C2775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92A6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Наименование организации культуры</w:t>
            </w:r>
          </w:p>
        </w:tc>
      </w:tr>
      <w:tr w:rsidR="00CC1F36" w14:paraId="09ECA756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260E9" w14:textId="77777777" w:rsidR="00CC1F36" w:rsidRDefault="00CC1F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</w:tr>
      <w:tr w:rsidR="00CC1F36" w14:paraId="5908F614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C35C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bookmarkStart w:id="4" w:name="_3znysh7" w:colFirst="0" w:colLast="0"/>
            <w:bookmarkEnd w:id="4"/>
            <w:r>
              <w:rPr>
                <w:rFonts w:ascii="Arial" w:eastAsia="Arial" w:hAnsi="Arial" w:cs="Arial"/>
                <w:b/>
                <w:color w:val="000000"/>
              </w:rPr>
              <w:t>Адрес интернет ресурса организации культуры</w:t>
            </w:r>
          </w:p>
        </w:tc>
      </w:tr>
      <w:tr w:rsidR="00CC1F36" w14:paraId="5A1473F4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539BA" w14:textId="77777777" w:rsidR="00CC1F36" w:rsidRDefault="00CC1F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</w:tr>
      <w:tr w:rsidR="00CC1F36" w14:paraId="73145E39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13A3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тметьте “Да”, если показатель присутствует, и “Нет”, если показатель отсутствует</w:t>
            </w:r>
          </w:p>
        </w:tc>
      </w:tr>
      <w:tr w:rsidR="00CC1F36" w14:paraId="06F63871" w14:textId="77777777">
        <w:trPr>
          <w:trHeight w:val="26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9AA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№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CF2E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Показатели оценк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E5F1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снование</w:t>
            </w:r>
            <w:r>
              <w:rPr>
                <w:rFonts w:ascii="Arial" w:eastAsia="Arial" w:hAnsi="Arial" w:cs="Arial"/>
                <w:color w:val="000000"/>
                <w:vertAlign w:val="superscript"/>
              </w:rPr>
              <w:footnoteReference w:id="4"/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A35F9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6A9A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6491BC92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00E4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"/>
              <w:ind w:right="14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1. Общая информация об организациях культуры, включая филиалы (при их наличии)</w:t>
            </w:r>
          </w:p>
        </w:tc>
      </w:tr>
      <w:tr w:rsidR="00CC1F36" w14:paraId="09902139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C1F0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E4DC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Полное и сокращенное наименование организации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A415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9075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C381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FF1F357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745E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1594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Место нахождения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9DE3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7EC86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A40B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7315E710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12D4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3642D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очтовый адрес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6C23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6078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BCBC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8B19E0A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E331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BEBB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хема проезда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F12A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AEFC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D62B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37321757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8B40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E8A6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Дата создания организации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EE9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E91F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1980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01F13F2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B6338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6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E2BFF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ведения об учредителе (учредителях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B5A5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5C63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2540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504A5C9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CFE9D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7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07C6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труктура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0DA6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681B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C534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D4BCE2B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8F0AD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8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602D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жим работ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73AA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22F5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AF4DE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72CCDC04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0ECC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9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F8B87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График работ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9276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8D45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7ADA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7161B04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803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0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F903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Фамилии, имена, отчества, должности руководящего состава организации культуры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CABE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C9F6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C195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E4CC25E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7499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DDC6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Фамилии, имена, отчества, должности руководителей структурных подразделений и филиалов (при их наличии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AC182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782B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F35B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0BB38D6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9408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E481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нтактные телефон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E0CFF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7B56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7664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3D45AFF7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0469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077A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Адреса электронной почты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A297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367DB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0F50D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4E716C0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C721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0E02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Функционирование абонентского номера телефона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2FF5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9C28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7DE4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33EB54D" w14:textId="77777777">
        <w:trPr>
          <w:trHeight w:val="22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6065D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5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FDBB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Функционирование электронной почты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E04C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A30C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8DAD5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0B9D0CD" w14:textId="77777777">
        <w:trPr>
          <w:trHeight w:val="36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DF94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6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0FC5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функционирование формы для подачи электронного обращения, жалобы, предложения, получения консультации по оказываемым услугам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EB1B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46DD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7433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39397501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BF0B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7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E3E5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функционирование раздела «Часто задаваемые вопросы»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ABA1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100E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D93B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61D5D81" w14:textId="77777777">
        <w:trPr>
          <w:trHeight w:val="48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A7BC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8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C82E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беспечение технической возможности выражения получателем услуг мнения о качестве оказания услуг (наличие анкеты для опроса граждан или гиперссылки на нее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59AB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D92C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402D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4EBA50C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8D33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"/>
              <w:ind w:right="14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2. Информация о деятельности организации культуры, включая филиалы (при их наличии)</w:t>
            </w:r>
          </w:p>
        </w:tc>
      </w:tr>
      <w:tr w:rsidR="00CC1F36" w14:paraId="591B159E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77C7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E1F5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ведения о видах предоставляемых услуг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63FF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02F3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FED9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3CBFF0BC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9451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C2C0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материально-техническом обеспечении предоставления услуг организацией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26DC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92AB9" w14:textId="77777777" w:rsidR="00CC1F36" w:rsidRDefault="00CC1F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90274" w14:textId="77777777" w:rsidR="00CC1F36" w:rsidRDefault="00CC1F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</w:tr>
      <w:tr w:rsidR="00CC1F36" w14:paraId="3A2872F2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338E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2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B099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планируемых мероприятиях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C335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939C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AB6ED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3072F005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E876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C696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выполнении государственного (муниципального) задания, отчет о результатах деятельности учреждения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58EF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A195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B957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6843CED3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EC33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"/>
              <w:ind w:right="11"/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 Копии учредительных и других документов организации культуры</w:t>
            </w:r>
          </w:p>
        </w:tc>
      </w:tr>
      <w:tr w:rsidR="00CC1F36" w14:paraId="2BFD78E0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2573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77A7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я устава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2F1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98B9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CCAC5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7B23E85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3045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A44B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видетельство о государственной регистр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4AE26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CF6B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1AE2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72A1FDB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54B0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EB6BA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шение учредителя о создании и о назначении руководителя организации культуры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D12E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D9F1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ABFB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ED97963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4F3D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DC674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оложения о филиалах и представительствах (при их наличии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33AF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A728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923A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7A86F8C1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29BF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613C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и нормативных правовых актов, устанавливающих цены (тарифы) на услуги либо порядок их установления, перечень оказываемых платных услуг, цены (тарифы) на услуг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1398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86BB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8775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45D6EB0E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1EE2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98F7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я плана финансово-хозяйственной деятельности организации, утвержденного в установленном законодательством Российской Федерации порядке, или бюджетной сметы (информация об объеме предоставляемых услуг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12DB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3470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9B6C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6CD465F2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4596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7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735D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и лицензий на осуществление деятельности, подлежащей лицензированию в соответствии с законодательством Российской Федер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9360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A519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88CF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68D36CAD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7F80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 xml:space="preserve">4. Иная информация </w:t>
            </w:r>
          </w:p>
        </w:tc>
      </w:tr>
      <w:tr w:rsidR="00CC1F36" w14:paraId="4F5B430C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D08E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4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B80E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зультаты независимой оценки качества оказания услуг организациями культуры, а также предложения об улучшении качества их деятельност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9BEDF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C9DE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E241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CBF3757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8024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4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CD66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лан по улучшению качества работ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A21A2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9131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F933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6DE3CB2E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ACB5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4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78E0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альтернативной версии официального сайта организации в сети Интернет для инвалидов по зрению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1E44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EC04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3006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56F69A65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</w:p>
    <w:p w14:paraId="4D8E0A1B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5D26797C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80F756C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74186EDF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68625B84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05DD68F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4AFCEC3D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63FFB427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63AF2DC2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000000"/>
          <w:sz w:val="28"/>
          <w:szCs w:val="28"/>
        </w:rPr>
      </w:pPr>
    </w:p>
    <w:p w14:paraId="527B5367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000000"/>
          <w:sz w:val="28"/>
          <w:szCs w:val="28"/>
        </w:rPr>
      </w:pPr>
    </w:p>
    <w:p w14:paraId="603B6DC8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000000"/>
          <w:sz w:val="28"/>
          <w:szCs w:val="28"/>
        </w:rPr>
      </w:pPr>
    </w:p>
    <w:p w14:paraId="5E3F01C2" w14:textId="77777777" w:rsidR="00900799" w:rsidRDefault="00900799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1D53C2" w14:textId="77777777" w:rsidR="00900799" w:rsidRDefault="00900799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D34C45" w14:textId="77777777" w:rsidR="00900799" w:rsidRDefault="00900799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EF89EA" w14:textId="01232F1E" w:rsidR="00CC1F36" w:rsidRDefault="00963F77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Приложение 2</w:t>
      </w:r>
    </w:p>
    <w:p w14:paraId="1A8AC44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Независимая оценка качества условий оказания услуг в организациях культуры </w:t>
      </w:r>
      <w:r>
        <w:rPr>
          <w:rFonts w:ascii="Arial" w:eastAsia="Arial" w:hAnsi="Arial" w:cs="Arial"/>
          <w:color w:val="000000"/>
        </w:rPr>
        <w:br/>
        <w:t>ФОРМА ДЛЯ УЧЕТА ПОКАЗАТЕЛЕЙ ПРИ ПОСЕЩЕНИИ ОРГАНИЗАЦИИ КУЛЬТУРЫ</w:t>
      </w:r>
      <w:r>
        <w:rPr>
          <w:rFonts w:ascii="Arial" w:eastAsia="Arial" w:hAnsi="Arial" w:cs="Arial"/>
          <w:color w:val="000000"/>
          <w:sz w:val="28"/>
          <w:szCs w:val="28"/>
          <w:vertAlign w:val="superscript"/>
        </w:rPr>
        <w:footnoteReference w:id="5"/>
      </w:r>
      <w:r>
        <w:rPr>
          <w:rFonts w:ascii="Arial" w:eastAsia="Arial" w:hAnsi="Arial" w:cs="Arial"/>
          <w:color w:val="000000"/>
          <w:sz w:val="28"/>
          <w:szCs w:val="28"/>
        </w:rPr>
        <w:t xml:space="preserve"> </w:t>
      </w:r>
      <w:r>
        <w:rPr>
          <w:rFonts w:ascii="Arial" w:eastAsia="Arial" w:hAnsi="Arial" w:cs="Arial"/>
          <w:color w:val="000000"/>
        </w:rPr>
        <w:br/>
      </w:r>
      <w:r>
        <w:rPr>
          <w:rFonts w:ascii="Arial" w:eastAsia="Arial" w:hAnsi="Arial" w:cs="Arial"/>
          <w:b/>
          <w:color w:val="000000"/>
        </w:rPr>
        <w:t>Организация</w:t>
      </w:r>
      <w:r>
        <w:rPr>
          <w:rFonts w:ascii="Arial" w:eastAsia="Arial" w:hAnsi="Arial" w:cs="Arial"/>
          <w:color w:val="000000"/>
        </w:rPr>
        <w:t>:_____________________________________________________________</w:t>
      </w:r>
    </w:p>
    <w:p w14:paraId="5899A63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Дата посещения:</w:t>
      </w:r>
      <w:r>
        <w:rPr>
          <w:rFonts w:ascii="Arial" w:eastAsia="Arial" w:hAnsi="Arial" w:cs="Arial"/>
          <w:color w:val="000000"/>
        </w:rPr>
        <w:t xml:space="preserve">_______________ </w:t>
      </w:r>
      <w:r>
        <w:rPr>
          <w:rFonts w:ascii="Arial" w:eastAsia="Arial" w:hAnsi="Arial" w:cs="Arial"/>
          <w:b/>
          <w:color w:val="000000"/>
        </w:rPr>
        <w:t xml:space="preserve">Время начала посещения </w:t>
      </w:r>
      <w:r>
        <w:rPr>
          <w:rFonts w:ascii="Arial" w:eastAsia="Arial" w:hAnsi="Arial" w:cs="Arial"/>
          <w:color w:val="000000"/>
        </w:rPr>
        <w:t>___________________</w:t>
      </w:r>
      <w:r>
        <w:rPr>
          <w:rFonts w:ascii="Arial" w:eastAsia="Arial" w:hAnsi="Arial" w:cs="Arial"/>
          <w:color w:val="000000"/>
        </w:rPr>
        <w:br/>
      </w:r>
      <w:r>
        <w:rPr>
          <w:rFonts w:ascii="Arial" w:eastAsia="Arial" w:hAnsi="Arial" w:cs="Arial"/>
          <w:b/>
          <w:color w:val="000000"/>
        </w:rPr>
        <w:t xml:space="preserve">Время окончания посещения: </w:t>
      </w:r>
      <w:r>
        <w:rPr>
          <w:rFonts w:ascii="Arial" w:eastAsia="Arial" w:hAnsi="Arial" w:cs="Arial"/>
          <w:color w:val="000000"/>
        </w:rPr>
        <w:t>______________________</w:t>
      </w:r>
    </w:p>
    <w:p w14:paraId="1989BF68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tabs>
          <w:tab w:val="center" w:pos="4677"/>
          <w:tab w:val="right" w:pos="9355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5480BA31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tabs>
          <w:tab w:val="center" w:pos="4677"/>
          <w:tab w:val="right" w:pos="9355"/>
        </w:tabs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Отметьте “Да”, если показатель присутствует, и “Нет”, если показатель отсутствует </w:t>
      </w:r>
    </w:p>
    <w:tbl>
      <w:tblPr>
        <w:tblStyle w:val="af9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CC1F36" w14:paraId="0CCBF938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3D997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№ п/п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F765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Объект оценки </w:t>
            </w:r>
          </w:p>
        </w:tc>
        <w:tc>
          <w:tcPr>
            <w:tcW w:w="1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C6E9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нформации</w:t>
            </w:r>
          </w:p>
        </w:tc>
      </w:tr>
      <w:tr w:rsidR="00CC1F36" w14:paraId="7BB9F74A" w14:textId="77777777">
        <w:trPr>
          <w:trHeight w:val="420"/>
        </w:trPr>
        <w:tc>
          <w:tcPr>
            <w:tcW w:w="90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2482C8" w14:textId="77777777" w:rsidR="00CC1F36" w:rsidRDefault="00963F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ткрытость и доступность информации об организации культуры.</w:t>
            </w:r>
          </w:p>
        </w:tc>
      </w:tr>
      <w:tr w:rsidR="00CC1F36" w14:paraId="41592442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0BA6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C109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звание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E5E89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17EFD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2CD078FD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0DC4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07E7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жим работы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217FA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2B791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D97B248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E466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F6B4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структурных подразделениях, филиалах организации (при их наличии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E373C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DDBC9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2B187DEF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F696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C11F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Фамилия, имя, отчество руководителя организации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6A711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80A3C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9AA2831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415D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68EA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нтактный телефон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FC7E2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8183C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3C9D0879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495A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ED854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Адрес электронной почты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3DD71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729A7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3750A0B5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ACED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6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CFEF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Адрес сайта организации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8F32D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9D158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713C6404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21B7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7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48AA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Информация о группах организации в социальных сетях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58347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E250A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2C125BFC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5CF6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8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1CC0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звлечения из правил пользования услугами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7CF1D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55F7D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D655570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F9AB4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9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EC22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Информация об основных и дополнительных услугах, предлагаемых организацией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2B5F6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F801A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BB4800F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B92D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0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C0954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звания и расписание проведения занятий любительских объединений, клубов по интересам на базе организации (при их наличии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4EDE9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BD2EA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78A14699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197C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9002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текущих мероприятиях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97442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1EC61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6ED34A9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E664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66DA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Месячные планы мероприятий организации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E9CB4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2754C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5509F85B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fa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CC1F36" w14:paraId="0DE80D49" w14:textId="77777777">
        <w:trPr>
          <w:trHeight w:val="420"/>
        </w:trPr>
        <w:tc>
          <w:tcPr>
            <w:tcW w:w="90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9A76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2. Комфортность условий предоставления услуг</w:t>
            </w:r>
          </w:p>
        </w:tc>
      </w:tr>
      <w:tr w:rsidR="00CC1F36" w14:paraId="78C59E80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526E8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2.1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7160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беспечение в организации комфортных условий для предоставления услуг</w:t>
            </w:r>
          </w:p>
        </w:tc>
      </w:tr>
      <w:tr w:rsidR="00CC1F36" w14:paraId="66D12FBC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E9407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1B06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комфортной зоны отдыха (ожидания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B838E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6CC51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4C5E42F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1243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2.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7923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понятность навигации внутри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32582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6D864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626D5BBF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F98F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D3D4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оступность питьевой воды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94575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E82F5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0C52E0D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5963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1729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доступность санитарно-гигиенических помещений (чистота помещений, наличие мыла, воды, туалетной бумаги и пр.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D4ADF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22CAA7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22385C6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48A3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6D2C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анитарное состояние помещений организаций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C190C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C3D2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2A0CA12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FA6A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9A844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Возможность бронирования услуги или доступность записи на получение услуги (по телефону, с использованием сети «Интернет» на официальном сайте организации, при личном посещении и пр.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927C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76AB9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3D74D9B3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fb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CC1F36" w14:paraId="46162A36" w14:textId="77777777">
        <w:trPr>
          <w:trHeight w:val="420"/>
        </w:trPr>
        <w:tc>
          <w:tcPr>
            <w:tcW w:w="90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0749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 Доступность услуг для инвалидов</w:t>
            </w:r>
          </w:p>
        </w:tc>
      </w:tr>
      <w:tr w:rsidR="00CC1F36" w14:paraId="3A59BEA1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5E338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1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BC10C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борудование территории, прилегающей к организации, и ее помещений с учетом доступности для инвалидов</w:t>
            </w:r>
          </w:p>
        </w:tc>
      </w:tr>
      <w:tr w:rsidR="00CC1F36" w14:paraId="2D1B2DEE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2F517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13B9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борудование входных групп пандусами или подъемными платформам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47C73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B2DED4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3C98E62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DBEC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DB94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выделенных стоянок для автотранспортных средств инвалидов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C9CDD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EA339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2D605C8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8025E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FB5E7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адаптированных лифтов, поручней, расширенных дверных проемов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622C0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3F922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2E604849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8A4E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BAE5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сменных кресел-колясок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EC8A9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8D78C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D9E6BA5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1DD0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849F4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специально оборудованных санитарно-гигиенических помещений в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49E04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2D8D9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0FBCC3A7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467F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2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646F4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беспечение в организации условий доступности, позволяющих инвалидам получать услуги наравне с другими</w:t>
            </w:r>
          </w:p>
        </w:tc>
      </w:tr>
      <w:tr w:rsidR="00CC1F36" w14:paraId="5DB80AE2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A9C4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B56D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ублирование для инвалидов по слуху и зрению звуковой и зрительной информ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7F75A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D0A78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5367025C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67151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61BD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ублирование надписей, знаков и иной текстовой и графической информации знаками, выполненными рельефно-точечным шрифтом Брайля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58262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BBC45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240A545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2605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67FB5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Возможность предоставления инвалидам по слуху (слуху и зрению) услуг сурдопереводчика (тифлосурдопереводчика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1E32FF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973E60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7CB3E630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10AFA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EFA88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омощь, оказываемая работниками организации, прошедшими необходимое обучение (инструктирование) (возможность сопровождения работниками организации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3DE17D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004716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CC1F36" w14:paraId="11DB397C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2BF6B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628A3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возможности предоставления услуги в дистанционном режиме или на дому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1DAF9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0A2932" w14:textId="77777777" w:rsidR="00CC1F36" w:rsidRDefault="00963F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2239129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028BFAF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Приложение 3</w:t>
      </w:r>
    </w:p>
    <w:p w14:paraId="4F26F94E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color w:val="333333"/>
          <w:sz w:val="24"/>
          <w:szCs w:val="24"/>
        </w:rPr>
      </w:pPr>
    </w:p>
    <w:p w14:paraId="2537104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АНКЕТА</w:t>
      </w:r>
      <w:r>
        <w:rPr>
          <w:rFonts w:ascii="Arial" w:eastAsia="Arial" w:hAnsi="Arial" w:cs="Arial"/>
          <w:color w:val="333333"/>
          <w:sz w:val="24"/>
          <w:szCs w:val="24"/>
          <w:vertAlign w:val="superscript"/>
        </w:rPr>
        <w:footnoteReference w:id="6"/>
      </w:r>
    </w:p>
    <w:p w14:paraId="4C791C6F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для опроса получателей услуг о качестве условий оказания</w:t>
      </w:r>
    </w:p>
    <w:p w14:paraId="5D44AC9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услуг организациями культуры</w:t>
      </w:r>
    </w:p>
    <w:p w14:paraId="2E9DBD4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 </w:t>
      </w:r>
    </w:p>
    <w:p w14:paraId="7473FF66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i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>Уважаемый участник опроса!</w:t>
      </w:r>
    </w:p>
    <w:p w14:paraId="2119D06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i/>
          <w:color w:val="333333"/>
          <w:sz w:val="24"/>
          <w:szCs w:val="24"/>
        </w:rPr>
      </w:pPr>
      <w:bookmarkStart w:id="5" w:name="_2et92p0" w:colFirst="0" w:colLast="0"/>
      <w:bookmarkEnd w:id="5"/>
      <w:r>
        <w:rPr>
          <w:rFonts w:ascii="Arial" w:eastAsia="Arial" w:hAnsi="Arial" w:cs="Arial"/>
          <w:i/>
          <w:color w:val="333333"/>
          <w:sz w:val="24"/>
          <w:szCs w:val="24"/>
        </w:rPr>
        <w:t> Опрос проводится в целях выявления мнения граждан о качестве условий оказания услуг организациями культуры. Пожалуйста, ответьте на вопросы анкеты. Ваше мнение позволит улучшить работу организации культуры и повысить качество оказания услуг населению. Опрос проводится анонимно. Ваши фамилия, имя, отчество, контактные телефоны указывать необязательно. Конфиденциальность высказанного Вами мнения о качестве условий оказания услуг организациями культуры гарантируется.</w:t>
      </w:r>
    </w:p>
    <w:p w14:paraId="765C21D4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 </w:t>
      </w:r>
    </w:p>
    <w:p w14:paraId="478AC73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. При посещении организации обращались ли Вы к информации о ее деятельности, размещенной на информационных стендах в помещениях организации?</w:t>
      </w:r>
    </w:p>
    <w:p w14:paraId="320A478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36"/>
          <w:szCs w:val="36"/>
        </w:rPr>
        <w:t>□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 Да         </w:t>
      </w: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3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4F65D94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2. Удовлетворены ли Вы открытостью, полнотой и доступностью информации о деятельности организации, размещенной на информационных стендах в помещении организации?</w:t>
      </w:r>
    </w:p>
    <w:p w14:paraId="114C981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4272648C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3. Пользовались ли Вы официальным сайтом организации, чтобы получить информацию о ее деятельности?</w:t>
      </w:r>
    </w:p>
    <w:p w14:paraId="3988145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5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34804FE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4. Удовлетворены ли Вы открытостью, полнотой и доступностью информации о деятельности организации, размещенной на ее официальном сайте в информационно-телекоммуникационной сети "Интернет"?</w:t>
      </w:r>
    </w:p>
    <w:p w14:paraId="3985262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4415A7F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 xml:space="preserve">5. Можете ли вы подтвердить наличие следующих условий предоставления услуг в организации: </w:t>
      </w:r>
    </w:p>
    <w:tbl>
      <w:tblPr>
        <w:tblStyle w:val="afc"/>
        <w:tblW w:w="934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66"/>
        <w:gridCol w:w="993"/>
        <w:gridCol w:w="986"/>
      </w:tblGrid>
      <w:tr w:rsidR="00CC1F36" w14:paraId="5A830601" w14:textId="77777777">
        <w:tc>
          <w:tcPr>
            <w:tcW w:w="7366" w:type="dxa"/>
            <w:tcBorders>
              <w:top w:val="single" w:sz="4" w:space="0" w:color="000000"/>
              <w:bottom w:val="single" w:sz="4" w:space="0" w:color="000000"/>
            </w:tcBorders>
          </w:tcPr>
          <w:p w14:paraId="0DD8B979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Условие</w:t>
            </w: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E50002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Да</w:t>
            </w:r>
          </w:p>
        </w:tc>
        <w:tc>
          <w:tcPr>
            <w:tcW w:w="9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E2347B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ет</w:t>
            </w:r>
          </w:p>
        </w:tc>
      </w:tr>
      <w:tr w:rsidR="00CC1F36" w14:paraId="5BB427AA" w14:textId="77777777">
        <w:tc>
          <w:tcPr>
            <w:tcW w:w="7366" w:type="dxa"/>
            <w:tcBorders>
              <w:top w:val="single" w:sz="4" w:space="0" w:color="000000"/>
            </w:tcBorders>
            <w:shd w:val="clear" w:color="auto" w:fill="D9D9D9"/>
          </w:tcPr>
          <w:p w14:paraId="6F8A3BFD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аличие комфортной зоны отдыха (ожидания)</w:t>
            </w:r>
          </w:p>
        </w:tc>
        <w:tc>
          <w:tcPr>
            <w:tcW w:w="993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252C3AC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2CD753B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CC1F36" w14:paraId="1698D357" w14:textId="77777777">
        <w:tc>
          <w:tcPr>
            <w:tcW w:w="7366" w:type="dxa"/>
          </w:tcPr>
          <w:p w14:paraId="296292D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аличие и понятность навигации в помещении организации</w:t>
            </w:r>
          </w:p>
        </w:tc>
        <w:tc>
          <w:tcPr>
            <w:tcW w:w="993" w:type="dxa"/>
            <w:vAlign w:val="center"/>
          </w:tcPr>
          <w:p w14:paraId="45A7A25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4B0B967B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CC1F36" w14:paraId="1C1E2832" w14:textId="77777777">
        <w:tc>
          <w:tcPr>
            <w:tcW w:w="7366" w:type="dxa"/>
            <w:shd w:val="clear" w:color="auto" w:fill="D9D9D9"/>
          </w:tcPr>
          <w:p w14:paraId="7FF05E3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аличие и доступность питьевой воды в помещении организации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435C156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3EAD5EE4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CC1F36" w14:paraId="10442E21" w14:textId="77777777">
        <w:tc>
          <w:tcPr>
            <w:tcW w:w="7366" w:type="dxa"/>
          </w:tcPr>
          <w:p w14:paraId="4BF8D80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t>Наличие и доступность санитарно-гигиенических помещений в организации</w:t>
            </w:r>
          </w:p>
        </w:tc>
        <w:tc>
          <w:tcPr>
            <w:tcW w:w="993" w:type="dxa"/>
            <w:vAlign w:val="center"/>
          </w:tcPr>
          <w:p w14:paraId="2485A5BF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36345240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CC1F36" w14:paraId="777D42B6" w14:textId="77777777">
        <w:tc>
          <w:tcPr>
            <w:tcW w:w="7366" w:type="dxa"/>
            <w:shd w:val="clear" w:color="auto" w:fill="D9D9D9"/>
          </w:tcPr>
          <w:p w14:paraId="22AA696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Удовлетворительное санитарное состояние помещений организации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7E9A5DD8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030F27FA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CC1F36" w14:paraId="4B5F488F" w14:textId="77777777">
        <w:tc>
          <w:tcPr>
            <w:tcW w:w="7366" w:type="dxa"/>
          </w:tcPr>
          <w:p w14:paraId="1B75365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Транспортная доступность организации (наличие общественного транспорта, парковки)</w:t>
            </w:r>
          </w:p>
        </w:tc>
        <w:tc>
          <w:tcPr>
            <w:tcW w:w="993" w:type="dxa"/>
            <w:vAlign w:val="center"/>
          </w:tcPr>
          <w:p w14:paraId="7AB323BC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456EEBF7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CC1F36" w14:paraId="2A3A1AEF" w14:textId="77777777">
        <w:tc>
          <w:tcPr>
            <w:tcW w:w="7366" w:type="dxa"/>
            <w:shd w:val="clear" w:color="auto" w:fill="D9D9D9"/>
          </w:tcPr>
          <w:p w14:paraId="216F6A05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Доступность записи на получение услуги (по телефону, на официальном сайте организации, посредством Единого портала государственных и муниципальных услуг, при личном посещении в регистратуре или у специалиста организации) 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4A431403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0A639AE6" w14:textId="77777777" w:rsidR="00CC1F36" w:rsidRDefault="00963F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</w:tbl>
    <w:p w14:paraId="12281134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6. Имеете ли Вы (или лицо, представителем которого Вы являетесь) установленную группу инвалидности?</w:t>
      </w:r>
    </w:p>
    <w:p w14:paraId="2628AB3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8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013D471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7. Удовлетворены ли Вы доступностью предоставления услуг для инвалидов в организации?</w:t>
      </w:r>
    </w:p>
    <w:p w14:paraId="26DCABE6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7ABB6407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8. Удовлетворены ли Вы доброжелательностью и вежливостью работников организации, обеспечивающих первичный контакт с посетителями и информирование об услугах при непосредственном обращении в организацию (работники вахты, приёмной, кассы и прочие работники)?</w:t>
      </w:r>
    </w:p>
    <w:p w14:paraId="01F9653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57AC597A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9. Удовлетворены ли Вы доброжелательностью и вежливостью работников организации, обеспечивающих непосредственное оказание услуги при обращении в организацию (библиотекари, экскурсоводы и прочие работники)?</w:t>
      </w:r>
    </w:p>
    <w:p w14:paraId="09F1722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0EB4B13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0. Пользовались ли Вы какими-либо дистанционными способами взаимодействия с организацией?</w:t>
      </w:r>
    </w:p>
    <w:p w14:paraId="450022B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>К дистанционным способам относятся: телефон, электронная почта, электронный сервис (форма для подачи электронного обращения, жалобы, предложения или получения консультации по оказываемым услугам, раздел "Часто задаваемые вопросы", анкета для опроса граждан на сайте).</w:t>
      </w:r>
    </w:p>
    <w:p w14:paraId="313F964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12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6F73E6B2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1. Удовлетворены ли Вы доброжелательностью и вежливостью работников организации, с которыми взаимодействовали в дистанционной форме?</w:t>
      </w:r>
    </w:p>
    <w:p w14:paraId="4C662583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05B9ED5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2. Готовы ли Вы рекомендовать данную организацию родственникам и знакомым?</w:t>
      </w:r>
    </w:p>
    <w:p w14:paraId="48D2881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i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>Если организация является единственной доступной, то могли бы Вы ее рекомендовать, если бы была возможность выбора организации?</w:t>
      </w:r>
    </w:p>
    <w:p w14:paraId="4FBB5BE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61C28C2E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lastRenderedPageBreak/>
        <w:t xml:space="preserve">13. Удовлетворены ли Вы организационными условиями предоставления услуг? </w:t>
      </w:r>
    </w:p>
    <w:p w14:paraId="7F88AEED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i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 xml:space="preserve">К организационными условиями предоставления услуг относятся: график работы организации; навигация внутри организации (наличие информационных табличек, указателей, сигнальных табло, инфоматов). </w:t>
      </w:r>
    </w:p>
    <w:p w14:paraId="39ABC1B8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0D3380FF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4. Удовлетворены ли Вы в целом условиями оказания услуг в организации?</w:t>
      </w:r>
    </w:p>
    <w:p w14:paraId="0BE85F4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6C9ADEF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5. Ваши предложения по улучшению условий оказания услуг в данной организации:</w:t>
      </w:r>
    </w:p>
    <w:p w14:paraId="0C684C80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______________________________________________________________________</w:t>
      </w:r>
    </w:p>
    <w:p w14:paraId="184B88C5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______________________________________________________________________</w:t>
      </w:r>
    </w:p>
    <w:p w14:paraId="24CA9EDF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 xml:space="preserve">16. Ваш пол: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Мужской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Женский</w:t>
      </w:r>
      <w:r>
        <w:rPr>
          <w:rFonts w:ascii="Arial" w:eastAsia="Arial" w:hAnsi="Arial" w:cs="Arial"/>
          <w:b/>
          <w:color w:val="333333"/>
          <w:sz w:val="24"/>
          <w:szCs w:val="24"/>
        </w:rPr>
        <w:t xml:space="preserve">            17. Ваш возраст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 ____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олных лет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0C3D986C" w14:textId="77777777" w:rsidR="00CC1F36" w:rsidRDefault="00CC1F3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center"/>
        <w:rPr>
          <w:rFonts w:ascii="Arial" w:eastAsia="Arial" w:hAnsi="Arial" w:cs="Arial"/>
          <w:color w:val="333333"/>
          <w:sz w:val="24"/>
          <w:szCs w:val="24"/>
        </w:rPr>
      </w:pPr>
    </w:p>
    <w:p w14:paraId="320D1EAF" w14:textId="77777777" w:rsidR="00CC1F36" w:rsidRDefault="00963F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center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БЛАГОДАРИМ ВАС ЗА УЧАСТИЕ В ОПРОСЕ!</w:t>
      </w:r>
    </w:p>
    <w:p w14:paraId="3C5EE2EF" w14:textId="77777777" w:rsidR="00CC1F36" w:rsidRDefault="00CC1F36">
      <w:pPr>
        <w:widowControl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34CFFB" w14:textId="77777777" w:rsidR="00CC1F36" w:rsidRDefault="00CC1F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CC1F36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134" w:right="850" w:bottom="823" w:left="1559" w:header="566" w:footer="566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E4898" w14:textId="77777777" w:rsidR="008D5BB8" w:rsidRDefault="008D5BB8">
      <w:pPr>
        <w:spacing w:after="0" w:line="240" w:lineRule="auto"/>
      </w:pPr>
      <w:r>
        <w:separator/>
      </w:r>
    </w:p>
  </w:endnote>
  <w:endnote w:type="continuationSeparator" w:id="0">
    <w:p w14:paraId="7E695652" w14:textId="77777777" w:rsidR="008D5BB8" w:rsidRDefault="008D5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C9C37" w14:textId="77777777" w:rsidR="00963F77" w:rsidRDefault="00963F77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4B174" w14:textId="77777777" w:rsidR="00963F77" w:rsidRDefault="00963F77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8DFAE" w14:textId="77777777" w:rsidR="008D5BB8" w:rsidRDefault="008D5BB8">
      <w:pPr>
        <w:spacing w:after="0" w:line="240" w:lineRule="auto"/>
      </w:pPr>
      <w:r>
        <w:separator/>
      </w:r>
    </w:p>
  </w:footnote>
  <w:footnote w:type="continuationSeparator" w:id="0">
    <w:p w14:paraId="1169688E" w14:textId="77777777" w:rsidR="008D5BB8" w:rsidRDefault="008D5BB8">
      <w:pPr>
        <w:spacing w:after="0" w:line="240" w:lineRule="auto"/>
      </w:pPr>
      <w:r>
        <w:continuationSeparator/>
      </w:r>
    </w:p>
  </w:footnote>
  <w:footnote w:id="1">
    <w:p w14:paraId="2D1D52FA" w14:textId="77777777" w:rsidR="00963F77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Структура отчета сформирована в соответствии с “Правилами сбора и обобщения информации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”, утвержденных  постановлением Правительства РФ от 31 мая 2018 г. N 638.</w:t>
      </w:r>
    </w:p>
  </w:footnote>
  <w:footnote w:id="2">
    <w:p w14:paraId="5905012F" w14:textId="77777777" w:rsidR="00963F77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Все показатели для оценки наличия информации на официальных сайтах организаций культуры были сформированы на основе Приказа Министерства культуры РФ от 20 февраля 2015 г. № 277 “Об утверждении 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“Интернет”</w:t>
      </w:r>
    </w:p>
  </w:footnote>
  <w:footnote w:id="3">
    <w:p w14:paraId="300B430A" w14:textId="77777777" w:rsidR="00963F77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Форма разработана на основе следующей нормативной базы: Статья 36.2 Закона Российской Федерации от 9 октября 1992 г. № 3612-1; Приказ Министерства культуры РФ от 20 февраля 2015 г. N 277 «Об утверждении 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«Интернет»; Приказ Министерства культуры РФ от 27 апреля 2018 г. №599 «Об утверждении показателей, характеризующих общие критерии оценки качества условий оказания услуг организациями культуры».</w:t>
      </w:r>
    </w:p>
  </w:footnote>
  <w:footnote w:id="4">
    <w:p w14:paraId="3B179DBE" w14:textId="77777777" w:rsidR="00963F77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Номер пункта в списке показателей, утвержденных приказом Министерства культуры РФ от 27 апреля 2018 г. №599</w:t>
      </w:r>
    </w:p>
  </w:footnote>
  <w:footnote w:id="5">
    <w:p w14:paraId="140B43F7" w14:textId="77777777" w:rsidR="00963F77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Форма разработана на основе перечня показателей Приказа Министерства культуры РФ от 27 апреля 2018 г. № 599 и “Методических рекомендаций по размещению информации для читателей в библиотеках Шушенского района, 2017 г.”, выпущенных РМБУК “Шушенская библиотечная система”. </w:t>
      </w:r>
    </w:p>
  </w:footnote>
  <w:footnote w:id="6">
    <w:p w14:paraId="0F3B0837" w14:textId="77777777" w:rsidR="00963F77" w:rsidRDefault="00963F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Анкета разработана в соответствии с “Методикой выявления и обобщения мнения граждан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”, утвержденной  приказом Минтруда от 30 октября 2018 г. N 675н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236A3" w14:textId="77777777" w:rsidR="00963F77" w:rsidRDefault="00963F77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A01FA" w14:textId="77777777" w:rsidR="00963F77" w:rsidRDefault="00963F77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794E0D"/>
    <w:multiLevelType w:val="multilevel"/>
    <w:tmpl w:val="35EE6A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u w:val="none"/>
      </w:rPr>
    </w:lvl>
  </w:abstractNum>
  <w:abstractNum w:abstractNumId="1" w15:restartNumberingAfterBreak="0">
    <w:nsid w:val="79F50EDD"/>
    <w:multiLevelType w:val="multilevel"/>
    <w:tmpl w:val="B5282F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tTQwNDAyNrS0NLRQ0lEKTi0uzszPAykwqgUACpotLiwAAAA="/>
  </w:docVars>
  <w:rsids>
    <w:rsidRoot w:val="00CC1F36"/>
    <w:rsid w:val="00095A73"/>
    <w:rsid w:val="005F275D"/>
    <w:rsid w:val="008D5BB8"/>
    <w:rsid w:val="00900799"/>
    <w:rsid w:val="00963F77"/>
    <w:rsid w:val="00CC1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3DA69"/>
  <w15:docId w15:val="{7B4B4DBD-F731-4CDD-8ED5-0FEF4C8C5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fd">
    <w:name w:val="annotation text"/>
    <w:basedOn w:val="a"/>
    <w:link w:val="afe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Pr>
      <w:sz w:val="20"/>
      <w:szCs w:val="20"/>
    </w:rPr>
  </w:style>
  <w:style w:type="character" w:styleId="aff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f0">
    <w:name w:val="footnote text"/>
    <w:basedOn w:val="a"/>
    <w:link w:val="aff1"/>
    <w:uiPriority w:val="99"/>
    <w:semiHidden/>
    <w:unhideWhenUsed/>
    <w:rsid w:val="00963F77"/>
    <w:pPr>
      <w:spacing w:after="0" w:line="240" w:lineRule="auto"/>
    </w:pPr>
    <w:rPr>
      <w:sz w:val="20"/>
      <w:szCs w:val="20"/>
    </w:rPr>
  </w:style>
  <w:style w:type="character" w:customStyle="1" w:styleId="aff1">
    <w:name w:val="Текст сноски Знак"/>
    <w:basedOn w:val="a0"/>
    <w:link w:val="aff0"/>
    <w:uiPriority w:val="99"/>
    <w:semiHidden/>
    <w:rsid w:val="00963F77"/>
    <w:rPr>
      <w:sz w:val="20"/>
      <w:szCs w:val="20"/>
    </w:rPr>
  </w:style>
  <w:style w:type="character" w:styleId="aff2">
    <w:name w:val="footnote reference"/>
    <w:basedOn w:val="a0"/>
    <w:uiPriority w:val="99"/>
    <w:semiHidden/>
    <w:unhideWhenUsed/>
    <w:rsid w:val="00963F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kras-lider.r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gle/ZsxXfCMqzVncn4y6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borodinomuseum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ras-lider.ru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74DC9-566C-4C36-B679-54F3A0A90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3</Pages>
  <Words>6414</Words>
  <Characters>36565</Characters>
  <Application>Microsoft Office Word</Application>
  <DocSecurity>0</DocSecurity>
  <Lines>304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4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Дмитрий Онегов</cp:lastModifiedBy>
  <cp:revision>3</cp:revision>
  <dcterms:created xsi:type="dcterms:W3CDTF">2019-12-03T15:03:00Z</dcterms:created>
  <dcterms:modified xsi:type="dcterms:W3CDTF">2019-12-03T15:21:00Z</dcterms:modified>
</cp:coreProperties>
</file>